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4558B76C" w:rsidR="00163FE6" w:rsidRDefault="008327B8" w:rsidP="00C20D69">
      <w:pPr>
        <w:pStyle w:val="Title"/>
      </w:pPr>
      <w:r>
        <w:t>UACS User Manual</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48AE09B7"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w:t>
      </w:r>
      <w:r w:rsidR="00431B6F">
        <w:t>modules</w:t>
      </w:r>
      <w:r w:rsidR="00C35AB5">
        <w:t>,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rtl/>
          <w:lang w:bidi="ar-EG"/>
        </w:rPr>
      </w:pPr>
      <w:r>
        <w:rPr>
          <w:lang w:bidi="ar-EG"/>
        </w:rPr>
        <w:t>Overview</w:t>
      </w:r>
    </w:p>
    <w:p w14:paraId="7B805E4E" w14:textId="54BA4656" w:rsidR="001C1010" w:rsidRDefault="00431B6F" w:rsidP="00555711">
      <w:pPr>
        <w:pStyle w:val="Heading8"/>
        <w:jc w:val="center"/>
      </w:pPr>
      <w:r>
        <w:rPr>
          <w:noProof/>
        </w:rPr>
        <w:drawing>
          <wp:inline distT="0" distB="0" distL="0" distR="0" wp14:anchorId="092929D0" wp14:editId="4F9FA034">
            <wp:extent cx="6718852" cy="3681053"/>
            <wp:effectExtent l="0" t="0" r="6350" b="0"/>
            <wp:docPr id="1571654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76" name="Picture 1" descr="A diagram of a company&#10;&#10;Description automatically generated"/>
                    <pic:cNvPicPr/>
                  </pic:nvPicPr>
                  <pic:blipFill>
                    <a:blip r:embed="rId8"/>
                    <a:stretch>
                      <a:fillRect/>
                    </a:stretch>
                  </pic:blipFill>
                  <pic:spPr>
                    <a:xfrm>
                      <a:off x="0" y="0"/>
                      <a:ext cx="6722041" cy="3682800"/>
                    </a:xfrm>
                    <a:prstGeom prst="rect">
                      <a:avLst/>
                    </a:prstGeom>
                  </pic:spPr>
                </pic:pic>
              </a:graphicData>
            </a:graphic>
          </wp:inline>
        </w:drawing>
      </w:r>
    </w:p>
    <w:p w14:paraId="02BB36B1" w14:textId="77777777" w:rsidR="0022225D" w:rsidRDefault="0022225D" w:rsidP="0022225D">
      <w:pPr>
        <w:pStyle w:val="Heading8"/>
      </w:pPr>
    </w:p>
    <w:p w14:paraId="646B3CD8" w14:textId="77777777" w:rsidR="0022225D" w:rsidRDefault="0022225D" w:rsidP="0022225D">
      <w:pPr>
        <w:pStyle w:val="Heading8"/>
      </w:pPr>
    </w:p>
    <w:p w14:paraId="7C33CFC0" w14:textId="77777777" w:rsidR="0022225D" w:rsidRDefault="0022225D" w:rsidP="0022225D">
      <w:pPr>
        <w:pStyle w:val="Heading8"/>
      </w:pPr>
    </w:p>
    <w:p w14:paraId="61B22AA2" w14:textId="77777777" w:rsidR="0022225D" w:rsidRDefault="0022225D" w:rsidP="0022225D">
      <w:pPr>
        <w:pStyle w:val="Heading8"/>
      </w:pPr>
    </w:p>
    <w:p w14:paraId="13A9D407" w14:textId="77777777" w:rsidR="0022225D" w:rsidRDefault="0022225D" w:rsidP="0022225D">
      <w:pPr>
        <w:pStyle w:val="Heading8"/>
      </w:pPr>
    </w:p>
    <w:p w14:paraId="30539B7D" w14:textId="384679CB" w:rsidR="000607B1" w:rsidRDefault="000607B1" w:rsidP="000607B1">
      <w:pPr>
        <w:pStyle w:val="Heading6"/>
      </w:pPr>
      <w:r>
        <w:lastRenderedPageBreak/>
        <w:t>Core</w:t>
      </w:r>
    </w:p>
    <w:p w14:paraId="79AB95EA" w14:textId="39D1D8BC" w:rsidR="00E044B9" w:rsidRDefault="000607B1" w:rsidP="0022225D">
      <w:pPr>
        <w:pStyle w:val="Heading8"/>
      </w:pPr>
      <w:r>
        <w:t>The core is where all the actual logic exists. It links all UACS parts and allows them to communicate together.</w:t>
      </w:r>
    </w:p>
    <w:p w14:paraId="400EAB8B" w14:textId="43EA60AC" w:rsidR="00C70E99" w:rsidRDefault="00C70E99" w:rsidP="00C70E99">
      <w:pPr>
        <w:pStyle w:val="Heading6"/>
      </w:pPr>
      <w:r>
        <w:t>API</w:t>
      </w:r>
    </w:p>
    <w:p w14:paraId="55352EE6" w14:textId="37C3ECCD" w:rsidR="00484D0B" w:rsidRDefault="00C70E99" w:rsidP="00A24E34">
      <w:pPr>
        <w:pStyle w:val="Heading8"/>
      </w:pPr>
      <w:r>
        <w:t>The API allows developers to interact with UACS system</w:t>
      </w:r>
      <w:r w:rsidR="00E060E3">
        <w:t>.</w:t>
      </w:r>
      <w:r w:rsidR="00074C62">
        <w:t xml:space="preserve"> Vessels and plugins use the Module interface, custom astronauts use the Astronaut interface, and custom cargoes use the cargo interface.</w:t>
      </w:r>
      <w:r w:rsidR="00E060E3">
        <w:t xml:space="preserve"> </w:t>
      </w:r>
      <w:r w:rsidR="000505B4">
        <w:t>All API calls are redirected to the core, which performs the necessary operations.</w:t>
      </w:r>
    </w:p>
    <w:p w14:paraId="7D9D4C3F" w14:textId="0FC51CD7" w:rsidR="002D2FE4" w:rsidRDefault="002D2FE4" w:rsidP="002D2FE4">
      <w:pPr>
        <w:pStyle w:val="Heading6"/>
      </w:pPr>
      <w:r>
        <w:t>Stations</w:t>
      </w:r>
    </w:p>
    <w:p w14:paraId="72F8E773" w14:textId="2A793F44" w:rsidR="002D2FE4" w:rsidRPr="002D2FE4" w:rsidRDefault="002D2FE4" w:rsidP="00A24E34">
      <w:pPr>
        <w:pStyle w:val="Heading8"/>
      </w:pPr>
      <w:bookmarkStart w:id="0" w:name="_Hlk141506773"/>
      <w:r>
        <w:t xml:space="preserve">Stations are normal Orbiter vessels that can provide breathable </w:t>
      </w:r>
      <w:r w:rsidR="000505B4">
        <w:t>habitat for astronauts, unlimited resources for other vessels, or both</w:t>
      </w:r>
      <w:bookmarkEnd w:id="0"/>
      <w:r w:rsidR="000505B4">
        <w:t>, without having to implement UACS vessel API. Any Orbiter vessel can become a UACS station by a</w:t>
      </w:r>
      <w:r w:rsidR="004212BA">
        <w:t>dding an attachment point</w:t>
      </w:r>
      <w:r w:rsidR="000505B4">
        <w:t xml:space="preserve"> in its vessel configuration file.</w:t>
      </w:r>
    </w:p>
    <w:p w14:paraId="58BC1D5F" w14:textId="6C0E6DDB" w:rsidR="000607B1" w:rsidRDefault="000607B1" w:rsidP="000607B1">
      <w:pPr>
        <w:pStyle w:val="Heading6"/>
      </w:pPr>
      <w:r>
        <w:t>Astronaut</w:t>
      </w:r>
    </w:p>
    <w:p w14:paraId="43BFA917" w14:textId="5D8AF1C9" w:rsidR="000607B1" w:rsidRDefault="000607B1" w:rsidP="00A24E34">
      <w:pPr>
        <w:pStyle w:val="Heading8"/>
      </w:pPr>
      <w:r>
        <w:t xml:space="preserve">Astronauts are defined by name, role, </w:t>
      </w:r>
      <w:r w:rsidR="00477E7C">
        <w:t xml:space="preserve">body </w:t>
      </w:r>
      <w:r>
        <w:t xml:space="preserve">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r w:rsidR="00477E7C">
        <w:t xml:space="preserve"> The name, role, body mass, fuel and oxygen level, and life flag are specific to each astronaut instance in a scenario and can be modified for each instance. The other parameters are global to all astronaut instances and can’t be changed for each instance.</w:t>
      </w:r>
    </w:p>
    <w:p w14:paraId="38843E23" w14:textId="77777777" w:rsidR="000607B1" w:rsidRDefault="000607B1" w:rsidP="00A24E34">
      <w:pPr>
        <w:pStyle w:val="Heading8"/>
      </w:pPr>
    </w:p>
    <w:p w14:paraId="2AC6C08E" w14:textId="1E4EF0FA" w:rsidR="000607B1" w:rsidRDefault="000607B1" w:rsidP="00A24E34">
      <w:pPr>
        <w:pStyle w:val="Heading8"/>
      </w:pPr>
      <w:r>
        <w:t>To support astronauts, a vessel must define at least one airlock and one station. Airlocks are where astronauts ingress into the vessel, and stations are where they sit inside. A vessel can have multiple stations and one airlock, and vice versa.</w:t>
      </w:r>
      <w:r w:rsidR="00FD5F5D">
        <w:t xml:space="preserve"> Vessels can also support action areas to allow astronauts to control the vessel from outside, to open a door for example.</w:t>
      </w:r>
    </w:p>
    <w:p w14:paraId="25D5E253" w14:textId="77777777" w:rsidR="000607B1" w:rsidRDefault="000607B1" w:rsidP="00A24E34">
      <w:pPr>
        <w:pStyle w:val="Heading8"/>
      </w:pPr>
    </w:p>
    <w:p w14:paraId="567973E4" w14:textId="35C58881" w:rsidR="00263222" w:rsidRDefault="00263222" w:rsidP="00A24E34">
      <w:pPr>
        <w:pStyle w:val="Heading8"/>
      </w:pPr>
      <w:r>
        <w:t>A station is defined by its name. An airlock is defined by name, position,</w:t>
      </w:r>
      <w:r w:rsidR="00FE1EEF">
        <w:t xml:space="preserve"> ingress range,</w:t>
      </w:r>
      <w:r>
        <w:t xml:space="preserve"> and optionally a docking port, which can be used to transfer astronauts to another vessel. </w:t>
      </w:r>
    </w:p>
    <w:p w14:paraId="7D39DE03" w14:textId="77777777" w:rsidR="00263222" w:rsidRDefault="00263222" w:rsidP="00A24E34">
      <w:pPr>
        <w:pStyle w:val="Heading8"/>
      </w:pPr>
    </w:p>
    <w:p w14:paraId="195862B8" w14:textId="046E340B" w:rsidR="000607B1" w:rsidRDefault="00A24D12" w:rsidP="00A24E34">
      <w:pPr>
        <w:pStyle w:val="Heading8"/>
      </w:pPr>
      <w:r>
        <w:t xml:space="preserve">To ingress into a vessel, the astronaut must be within </w:t>
      </w:r>
      <w:r w:rsidR="00ED49FA">
        <w:t>the</w:t>
      </w:r>
      <w:r>
        <w:t xml:space="preserve"> </w:t>
      </w:r>
      <w:r w:rsidR="00ED49FA">
        <w:t>specified range</w:t>
      </w:r>
      <w:r>
        <w:t xml:space="preserve">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F2742B0" w14:textId="77777777" w:rsidR="00084E4D" w:rsidRDefault="000607B1" w:rsidP="00084E4D">
      <w:pPr>
        <w:pStyle w:val="Heading8"/>
      </w:pPr>
      <w:r>
        <w:t>When an astronaut egress</w:t>
      </w:r>
      <w:r w:rsidR="000505B4">
        <w:t>es</w:t>
      </w:r>
      <w:r>
        <w:t xml:space="preserve"> from the vessel, </w:t>
      </w:r>
      <w:r w:rsidR="00263222">
        <w:t>its</w:t>
      </w:r>
      <w:r>
        <w:t xml:space="preserve"> module vessel is created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19CC3236" w14:textId="77777777" w:rsidR="00084E4D" w:rsidRDefault="00084E4D" w:rsidP="00084E4D">
      <w:pPr>
        <w:pStyle w:val="Heading8"/>
      </w:pPr>
    </w:p>
    <w:p w14:paraId="3BE28D2A" w14:textId="643766E9" w:rsidR="000607B1" w:rsidRDefault="00084E4D" w:rsidP="00084E4D">
      <w:pPr>
        <w:pStyle w:val="Heading8"/>
      </w:pPr>
      <w:r>
        <w:t xml:space="preserve">When adding or egressing astronauts, the astronaut vessel name in the scenario is generated by prepending ‘Astronaut’ to the astronaut </w:t>
      </w:r>
      <w:r w:rsidR="0077354D">
        <w:t>last name</w:t>
      </w:r>
      <w:r>
        <w:t>, then adding a sequential number at the end to avoid duplicate names.</w:t>
      </w:r>
    </w:p>
    <w:p w14:paraId="780E51ED" w14:textId="77777777" w:rsidR="00263222" w:rsidRDefault="00263222" w:rsidP="00A24E34">
      <w:pPr>
        <w:pStyle w:val="Heading8"/>
      </w:pPr>
    </w:p>
    <w:p w14:paraId="7E62279F" w14:textId="46F4B733" w:rsidR="00084E4D" w:rsidRDefault="00263222" w:rsidP="00431B6F">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139DB16E" w14:textId="77777777" w:rsidR="00FD5F5D" w:rsidRDefault="00FD5F5D" w:rsidP="00431B6F">
      <w:pPr>
        <w:pStyle w:val="Heading8"/>
      </w:pPr>
    </w:p>
    <w:p w14:paraId="2A3A515B" w14:textId="327222F4" w:rsidR="00FD5F5D" w:rsidRDefault="00FD5F5D" w:rsidP="00431B6F">
      <w:pPr>
        <w:pStyle w:val="Heading8"/>
      </w:pPr>
      <w:r>
        <w:t>An action area is defined by name, position, and trigger range. Astronaut can trigger the action area when in the trigger range.</w:t>
      </w:r>
    </w:p>
    <w:p w14:paraId="03BF3B31" w14:textId="77777777" w:rsidR="0022225D" w:rsidRDefault="0022225D" w:rsidP="00431B6F">
      <w:pPr>
        <w:pStyle w:val="Heading8"/>
      </w:pPr>
    </w:p>
    <w:p w14:paraId="551B05F6" w14:textId="125F4608" w:rsidR="000607B1" w:rsidRDefault="000607B1" w:rsidP="000607B1">
      <w:pPr>
        <w:pStyle w:val="Heading6"/>
      </w:pPr>
      <w:r>
        <w:lastRenderedPageBreak/>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113336B4" w14:textId="5FB3BEB5" w:rsidR="00846DAF" w:rsidRDefault="000F4236" w:rsidP="00FD5F5D">
      <w:pPr>
        <w:pStyle w:val="Heading8"/>
      </w:pPr>
      <w:r>
        <w:t>There are 2 cargo types: static and unpackable. Static cargoes are containers that cannot be packed or unpacked. It can optionally contain a resource for vessels to drain from.</w:t>
      </w:r>
    </w:p>
    <w:p w14:paraId="153E2AA8" w14:textId="77777777" w:rsidR="0022225D" w:rsidRDefault="0022225D" w:rsidP="00FD5F5D">
      <w:pPr>
        <w:pStyle w:val="Heading8"/>
      </w:pPr>
    </w:p>
    <w:p w14:paraId="25321091" w14:textId="3524F180" w:rsidR="0014450D" w:rsidRDefault="000F4236" w:rsidP="00431B6F">
      <w:pPr>
        <w:pStyle w:val="Heading8"/>
        <w:rPr>
          <w:rStyle w:val="Heading8Char"/>
        </w:rPr>
      </w:pPr>
      <w:r w:rsidRPr="00B73DD2">
        <w:rPr>
          <w:rStyle w:val="Heading8Char"/>
        </w:rPr>
        <w:t>Unpackable cargo can be unpacked</w:t>
      </w:r>
      <w:r w:rsidR="007D71DC">
        <w:rPr>
          <w:rStyle w:val="Heading8Char"/>
        </w:rPr>
        <w:t xml:space="preserve"> manually</w:t>
      </w:r>
      <w:r w:rsidRPr="00B73DD2">
        <w:rPr>
          <w:rStyle w:val="Heading8Char"/>
        </w:rPr>
        <w:t xml:space="preserve"> by vessels</w:t>
      </w:r>
      <w:r w:rsidR="007D71DC">
        <w:rPr>
          <w:rStyle w:val="Heading8Char"/>
        </w:rPr>
        <w:t>, or automatically when released, after a period from release, or when landed.</w:t>
      </w:r>
      <w:r w:rsidR="0014450D">
        <w:rPr>
          <w:rStyle w:val="Heading8Char"/>
        </w:rPr>
        <w:t xml:space="preserve"> If the cargo is grappled while </w:t>
      </w:r>
      <w:r w:rsidR="00B14524">
        <w:rPr>
          <w:rStyle w:val="Heading8Char"/>
        </w:rPr>
        <w:t>the unpacking timer is running</w:t>
      </w:r>
      <w:r w:rsidR="0014450D">
        <w:rPr>
          <w:rStyle w:val="Heading8Char"/>
        </w:rPr>
        <w:t>, the timer is reset.</w:t>
      </w:r>
    </w:p>
    <w:p w14:paraId="059FC6DF" w14:textId="77777777" w:rsidR="00FD5F5D" w:rsidRDefault="00FD5F5D" w:rsidP="00431B6F">
      <w:pPr>
        <w:pStyle w:val="Heading8"/>
        <w:rPr>
          <w:rStyle w:val="Heading8Char"/>
        </w:rPr>
      </w:pPr>
    </w:p>
    <w:p w14:paraId="5A2FD9EC" w14:textId="6F0CB3A1" w:rsidR="000F4236" w:rsidRDefault="0014450D" w:rsidP="007D71DC">
      <w:pPr>
        <w:pStyle w:val="Heading8"/>
        <w:rPr>
          <w:rStyle w:val="Heading8Char"/>
        </w:rPr>
      </w:pPr>
      <w:r>
        <w:rPr>
          <w:rStyle w:val="Heading8Char"/>
        </w:rPr>
        <w:t>Cargoes</w:t>
      </w:r>
      <w:r w:rsidR="000F4236" w:rsidRPr="00B73DD2">
        <w:rPr>
          <w:rStyle w:val="Heading8Char"/>
        </w:rPr>
        <w:t xml:space="preserve"> can either be unpacked for one time only and cannot be packed again, or unpacked and packed multiple times</w:t>
      </w:r>
      <w:r w:rsidR="000F4236">
        <w:rPr>
          <w:rStyle w:val="Heading8Char"/>
        </w:rPr>
        <w:t>. Unpacked cargoes have the ability to contain a resource or be a breathable habitat for astronauts.</w:t>
      </w:r>
    </w:p>
    <w:p w14:paraId="75F4F421" w14:textId="77777777" w:rsidR="007D71DC" w:rsidRPr="007D71DC" w:rsidRDefault="007D71DC" w:rsidP="007D71DC">
      <w:pPr>
        <w:pStyle w:val="Heading8"/>
        <w:rPr>
          <w:iCs w:val="0"/>
          <w:rtl/>
        </w:rPr>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87258D6" w14:textId="77777777" w:rsidR="00084E4D" w:rsidRDefault="00084E4D" w:rsidP="00555711">
      <w:pPr>
        <w:pStyle w:val="Heading8"/>
      </w:pPr>
    </w:p>
    <w:p w14:paraId="5073739F" w14:textId="2D3910C7" w:rsidR="00084E4D" w:rsidRPr="000607B1" w:rsidRDefault="00084E4D" w:rsidP="00084E4D">
      <w:pPr>
        <w:pStyle w:val="Heading8"/>
      </w:pPr>
      <w:r>
        <w:t>When adding cargoes, the cargo vessel name in the scenario is generated by prepending ‘Cargo’ to the cargo config filename, then adding a sequential number at the end to avoid duplicate name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DDE5CAD" w14:textId="77777777" w:rsidR="0022225D" w:rsidRDefault="0022225D" w:rsidP="00A24E34">
      <w:pPr>
        <w:pStyle w:val="Heading8"/>
      </w:pPr>
    </w:p>
    <w:p w14:paraId="68DEB5BB" w14:textId="77777777" w:rsidR="0022225D" w:rsidRDefault="0022225D" w:rsidP="00A24E34">
      <w:pPr>
        <w:pStyle w:val="Heading8"/>
      </w:pPr>
    </w:p>
    <w:p w14:paraId="5B8E7014" w14:textId="77777777" w:rsidR="0022225D" w:rsidRDefault="0022225D" w:rsidP="00A24E34">
      <w:pPr>
        <w:pStyle w:val="Heading8"/>
      </w:pPr>
    </w:p>
    <w:p w14:paraId="669156D7" w14:textId="77777777" w:rsidR="0022225D" w:rsidRDefault="0022225D" w:rsidP="00A24E34">
      <w:pPr>
        <w:pStyle w:val="Heading8"/>
      </w:pPr>
    </w:p>
    <w:p w14:paraId="2B884A62" w14:textId="77777777" w:rsidR="0022225D" w:rsidRDefault="0022225D" w:rsidP="00A24E34">
      <w:pPr>
        <w:pStyle w:val="Heading8"/>
      </w:pPr>
    </w:p>
    <w:p w14:paraId="082218E3" w14:textId="77777777" w:rsidR="0022225D" w:rsidRDefault="0022225D" w:rsidP="00A24E34">
      <w:pPr>
        <w:pStyle w:val="Heading8"/>
      </w:pPr>
    </w:p>
    <w:p w14:paraId="6382232F" w14:textId="77777777" w:rsidR="0022225D" w:rsidRDefault="0022225D" w:rsidP="00A24E34">
      <w:pPr>
        <w:pStyle w:val="Heading8"/>
      </w:pPr>
    </w:p>
    <w:p w14:paraId="3876E3F9" w14:textId="77777777" w:rsidR="0022225D" w:rsidRDefault="0022225D" w:rsidP="00A24E34">
      <w:pPr>
        <w:pStyle w:val="Heading8"/>
      </w:pPr>
    </w:p>
    <w:p w14:paraId="64324CA9" w14:textId="77777777" w:rsidR="0022225D" w:rsidRDefault="0022225D" w:rsidP="00A24E34">
      <w:pPr>
        <w:pStyle w:val="Heading8"/>
      </w:pPr>
    </w:p>
    <w:p w14:paraId="296BD8B9" w14:textId="77777777" w:rsidR="0022225D" w:rsidRDefault="0022225D" w:rsidP="00A24E34">
      <w:pPr>
        <w:pStyle w:val="Heading8"/>
      </w:pPr>
    </w:p>
    <w:p w14:paraId="4713C773" w14:textId="77777777" w:rsidR="0022225D" w:rsidRDefault="0022225D" w:rsidP="00A24E34">
      <w:pPr>
        <w:pStyle w:val="Heading8"/>
      </w:pPr>
    </w:p>
    <w:p w14:paraId="4EEA1054" w14:textId="77777777" w:rsidR="0022225D" w:rsidRDefault="0022225D" w:rsidP="00A24E34">
      <w:pPr>
        <w:pStyle w:val="Heading8"/>
      </w:pPr>
    </w:p>
    <w:p w14:paraId="6C1345CD" w14:textId="77777777" w:rsidR="0022225D" w:rsidRDefault="0022225D" w:rsidP="00A24E34">
      <w:pPr>
        <w:pStyle w:val="Heading8"/>
      </w:pPr>
    </w:p>
    <w:p w14:paraId="0B6F4A1B" w14:textId="0947148B" w:rsidR="004A020F" w:rsidRDefault="004A020F" w:rsidP="004A020F">
      <w:pPr>
        <w:pStyle w:val="Heading2"/>
      </w:pPr>
      <w:r>
        <w:lastRenderedPageBreak/>
        <w:t>Carrier</w:t>
      </w:r>
    </w:p>
    <w:p w14:paraId="623B0C52" w14:textId="2A5F0CE0" w:rsidR="00C7555C" w:rsidRDefault="00082B6B" w:rsidP="00A24E34">
      <w:pPr>
        <w:pStyle w:val="Heading8"/>
      </w:pPr>
      <w:r>
        <w:t>UACS Carrier is a vessel based on Orbiter default ShuttlePB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Only UACS implementation is discussed here, as the normal vessel specifications are the same as the default ShuttlePB, except for the docking port, which was moved to be at the vessel’s belly.</w:t>
      </w:r>
    </w:p>
    <w:p w14:paraId="217C3BD8" w14:textId="77777777" w:rsidR="00263222" w:rsidRDefault="00263222" w:rsidP="00A24E34">
      <w:pPr>
        <w:pStyle w:val="Heading8"/>
      </w:pPr>
    </w:p>
    <w:p w14:paraId="3968846D" w14:textId="311F0A66" w:rsidR="006A4A17" w:rsidRDefault="00346DF6" w:rsidP="00FD5F5D">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1ED76716" w14:textId="77777777" w:rsidR="00FD5F5D" w:rsidRPr="00FD5F5D" w:rsidRDefault="00FD5F5D" w:rsidP="00FD5F5D">
      <w:pPr>
        <w:pStyle w:val="Heading8"/>
        <w:rPr>
          <w:sz w:val="10"/>
          <w:szCs w:val="10"/>
        </w:rPr>
      </w:pPr>
    </w:p>
    <w:p w14:paraId="5A9D29A9" w14:textId="0532FC09" w:rsidR="002D31CB" w:rsidRDefault="002D31CB" w:rsidP="00555711">
      <w:pPr>
        <w:pStyle w:val="Heading8"/>
        <w:jc w:val="center"/>
      </w:pPr>
      <w:r>
        <w:rPr>
          <w:noProof/>
        </w:rPr>
        <w:drawing>
          <wp:inline distT="0" distB="0" distL="0" distR="0" wp14:anchorId="0FFB8664" wp14:editId="685F4243">
            <wp:extent cx="3689405" cy="2114092"/>
            <wp:effectExtent l="0" t="0" r="6350" b="635"/>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3735488" cy="2140498"/>
                    </a:xfrm>
                    <a:prstGeom prst="rect">
                      <a:avLst/>
                    </a:prstGeom>
                  </pic:spPr>
                </pic:pic>
              </a:graphicData>
            </a:graphic>
          </wp:inline>
        </w:drawing>
      </w:r>
    </w:p>
    <w:p w14:paraId="0BBB8382" w14:textId="77777777" w:rsidR="0022225D" w:rsidRPr="0022225D" w:rsidRDefault="0022225D" w:rsidP="00555711">
      <w:pPr>
        <w:pStyle w:val="Heading8"/>
        <w:jc w:val="center"/>
        <w:rPr>
          <w:sz w:val="10"/>
          <w:szCs w:val="10"/>
        </w:rPr>
      </w:pPr>
    </w:p>
    <w:p w14:paraId="48734F66" w14:textId="6D2ABDDA" w:rsidR="002D31CB" w:rsidRDefault="002D31CB" w:rsidP="00A24E34">
      <w:pPr>
        <w:pStyle w:val="Heading8"/>
      </w:pPr>
      <w:r>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226"/>
        <w:gridCol w:w="5230"/>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0D4A898A"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r w:rsidR="000E7CF9">
              <w:t>.</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Pr="00D17ACD" w:rsidRDefault="00F11DED" w:rsidP="00A24E34">
      <w:pPr>
        <w:pStyle w:val="Heading8"/>
        <w:rPr>
          <w:sz w:val="10"/>
          <w:szCs w:val="10"/>
        </w:rPr>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1951CE" w:rsidR="002D31CB" w:rsidRPr="00615EAC" w:rsidRDefault="006A4A17" w:rsidP="00A24E34">
      <w:pPr>
        <w:pStyle w:val="Heading8"/>
      </w:pPr>
      <w:r>
        <w:t xml:space="preserve">Cargoes can be grappled within a 50-meter radius around the Carrier. </w:t>
      </w:r>
      <w:r w:rsidR="0071498B">
        <w:t>Free</w:t>
      </w:r>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7CD420A0"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r w:rsidR="0071498B">
        <w:t>the ground</w:t>
      </w:r>
      <w:r>
        <w:t>, it’s released in columns and rows on the left side of the Carrier.</w:t>
      </w:r>
    </w:p>
    <w:p w14:paraId="4DCE186B" w14:textId="77777777" w:rsidR="00FE1B25" w:rsidRDefault="00FE1B25" w:rsidP="00555711">
      <w:pPr>
        <w:pStyle w:val="Heading8"/>
      </w:pPr>
    </w:p>
    <w:p w14:paraId="02A23AB1" w14:textId="77777777" w:rsidR="0022225D" w:rsidRDefault="0022225D" w:rsidP="00555711">
      <w:pPr>
        <w:pStyle w:val="Heading8"/>
      </w:pPr>
    </w:p>
    <w:p w14:paraId="66AD477E" w14:textId="77777777" w:rsidR="0022225D" w:rsidRDefault="0022225D" w:rsidP="00555711">
      <w:pPr>
        <w:pStyle w:val="Heading8"/>
      </w:pPr>
    </w:p>
    <w:p w14:paraId="398249FF" w14:textId="7A781750" w:rsidR="002D31CB" w:rsidRDefault="00CD6ED6" w:rsidP="00A24E34">
      <w:pPr>
        <w:pStyle w:val="Heading8"/>
      </w:pPr>
      <w:r>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45FC23A3" w14:textId="15B20394" w:rsidR="00B34110" w:rsidRDefault="00D200E1" w:rsidP="00E044B9">
      <w:pPr>
        <w:pStyle w:val="Heading8"/>
        <w:numPr>
          <w:ilvl w:val="0"/>
          <w:numId w:val="6"/>
        </w:numPr>
      </w:pPr>
      <w:r>
        <w:t>Nearest UACS station.</w:t>
      </w:r>
    </w:p>
    <w:p w14:paraId="399B8157" w14:textId="77777777" w:rsidR="00084E4D" w:rsidRDefault="00084E4D" w:rsidP="00084E4D">
      <w:pPr>
        <w:pStyle w:val="Heading8"/>
      </w:pP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370B5AB8" w14:textId="77777777" w:rsidR="00084E4D" w:rsidRDefault="00084E4D"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398E1D89" w:rsidR="00A34F9F" w:rsidRDefault="00BB322F" w:rsidP="00A24E34">
      <w:pPr>
        <w:pStyle w:val="Heading8"/>
      </w:pPr>
      <w:r>
        <w:t xml:space="preserve">In space, astronauts are egressed directly in front of the Carrier with no relative velocity. On </w:t>
      </w:r>
      <w:r w:rsidR="0071498B">
        <w:t>the ground</w:t>
      </w:r>
      <w:r>
        <w:t>, they’re released on the right side.</w:t>
      </w:r>
    </w:p>
    <w:p w14:paraId="35740514" w14:textId="77777777" w:rsidR="00BB322F" w:rsidRDefault="00BB322F" w:rsidP="00A24E34">
      <w:pPr>
        <w:pStyle w:val="Heading8"/>
      </w:pPr>
    </w:p>
    <w:p w14:paraId="45C87D1F" w14:textId="209C93F4" w:rsidR="008A5C8F" w:rsidRDefault="00BB322F" w:rsidP="0022225D">
      <w:pPr>
        <w:pStyle w:val="Heading8"/>
      </w:pPr>
      <w:r>
        <w:t>To transfer an astronaut to another vessel, dock the Carrier (docking port located at belly) with a suitable docking port on the other vessel. An airlock must be associated with the docking port to be able to transfer.</w:t>
      </w:r>
    </w:p>
    <w:p w14:paraId="6BE149A9" w14:textId="77777777" w:rsidR="00D17ACD" w:rsidRDefault="00D17ACD" w:rsidP="00A24E34">
      <w:pPr>
        <w:pStyle w:val="Heading8"/>
      </w:pPr>
    </w:p>
    <w:p w14:paraId="679E37C1" w14:textId="3B37E870" w:rsidR="008A5C8F" w:rsidRDefault="008A5C8F" w:rsidP="00A24E34">
      <w:pPr>
        <w:pStyle w:val="Heading8"/>
        <w:rPr>
          <w:rStyle w:val="Emphasis"/>
        </w:rPr>
      </w:pPr>
      <w:r>
        <w:rPr>
          <w:rStyle w:val="Emphasis"/>
        </w:rPr>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093"/>
        <w:gridCol w:w="3901"/>
        <w:gridCol w:w="1502"/>
        <w:gridCol w:w="2960"/>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7F8B2CE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previous available cargo</w:t>
            </w:r>
            <w:r w:rsidR="000E7CF9">
              <w:rPr>
                <w:rStyle w:val="Emphasis"/>
                <w:b w:val="0"/>
                <w:bCs w:val="0"/>
                <w:i w:val="0"/>
                <w:iCs/>
                <w:bdr w:val="none" w:sz="0" w:space="0" w:color="auto"/>
                <w:shd w:val="clear" w:color="auto" w:fill="auto"/>
              </w:rPr>
              <w:t>.</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A20A81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r w:rsidR="000E7CF9">
              <w:rPr>
                <w:rStyle w:val="Emphasis"/>
                <w:b w:val="0"/>
                <w:bCs w:val="0"/>
                <w:i w:val="0"/>
                <w:iCs/>
                <w:bdr w:val="none" w:sz="0" w:space="0" w:color="auto"/>
                <w:shd w:val="clear" w:color="auto" w:fill="auto"/>
              </w:rPr>
              <w:t>.</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946757C"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r w:rsidR="000E7CF9">
              <w:rPr>
                <w:rStyle w:val="Emphasis"/>
                <w:b w:val="0"/>
                <w:bCs w:val="0"/>
                <w:i w:val="0"/>
                <w:iCs/>
                <w:bdr w:val="none" w:sz="0" w:space="0" w:color="auto"/>
                <w:shd w:val="clear" w:color="auto" w:fill="auto"/>
              </w:rPr>
              <w:t>.</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6B73F2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r w:rsidR="000E7CF9">
              <w:rPr>
                <w:rStyle w:val="Emphasis"/>
                <w:b w:val="0"/>
                <w:bCs w:val="0"/>
                <w:i w:val="0"/>
                <w:iCs/>
                <w:bdr w:val="none" w:sz="0" w:space="0" w:color="auto"/>
                <w:shd w:val="clear" w:color="auto" w:fill="auto"/>
              </w:rPr>
              <w:t>.</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3F15C853"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r w:rsidR="000E7CF9">
              <w:rPr>
                <w:rStyle w:val="Emphasis"/>
                <w:b w:val="0"/>
                <w:bCs w:val="0"/>
                <w:i w:val="0"/>
                <w:iCs/>
                <w:bdr w:val="none" w:sz="0" w:space="0" w:color="auto"/>
                <w:shd w:val="clear" w:color="auto" w:fill="auto"/>
              </w:rPr>
              <w:t>.</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5611298D"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r w:rsidR="000E7CF9">
              <w:rPr>
                <w:rStyle w:val="Emphasis"/>
                <w:b w:val="0"/>
                <w:bCs w:val="0"/>
                <w:i w:val="0"/>
                <w:iCs/>
                <w:bdr w:val="none" w:sz="0" w:space="0" w:color="auto"/>
                <w:shd w:val="clear" w:color="auto" w:fill="auto"/>
              </w:rPr>
              <w:t>.</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578723E7"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r w:rsidR="000E7CF9">
              <w:rPr>
                <w:rStyle w:val="Emphasis"/>
                <w:b w:val="0"/>
                <w:bCs w:val="0"/>
                <w:i w:val="0"/>
                <w:iCs/>
                <w:bdr w:val="none" w:sz="0" w:space="0" w:color="auto"/>
                <w:shd w:val="clear" w:color="auto" w:fill="auto"/>
              </w:rPr>
              <w:t>.</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28977932"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r w:rsidR="000E7CF9">
              <w:rPr>
                <w:rStyle w:val="Emphasis"/>
                <w:b w:val="0"/>
                <w:bCs w:val="0"/>
                <w:i w:val="0"/>
                <w:iCs/>
                <w:bdr w:val="none" w:sz="0" w:space="0" w:color="auto"/>
                <w:shd w:val="clear" w:color="auto" w:fill="auto"/>
              </w:rPr>
              <w:t>.</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7679436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previous available astronaut</w:t>
            </w:r>
            <w:r w:rsidR="000E7CF9">
              <w:rPr>
                <w:rStyle w:val="Emphasis"/>
                <w:b w:val="0"/>
                <w:bCs w:val="0"/>
                <w:i w:val="0"/>
                <w:iCs/>
                <w:bdr w:val="none" w:sz="0" w:space="0" w:color="auto"/>
                <w:shd w:val="clear" w:color="auto" w:fill="auto"/>
              </w:rPr>
              <w: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6488EB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r w:rsidR="000E7CF9">
              <w:rPr>
                <w:rStyle w:val="Emphasis"/>
                <w:b w:val="0"/>
                <w:bCs w:val="0"/>
                <w:i w:val="0"/>
                <w:iCs/>
                <w:bdr w:val="none" w:sz="0" w:space="0" w:color="auto"/>
                <w:shd w:val="clear" w:color="auto" w:fill="auto"/>
              </w:rPr>
              <w: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251CF67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r w:rsidR="000E7CF9">
              <w:rPr>
                <w:rStyle w:val="Emphasis"/>
                <w:b w:val="0"/>
                <w:bCs w:val="0"/>
                <w:i w:val="0"/>
                <w:iCs/>
                <w:bdr w:val="none" w:sz="0" w:space="0" w:color="auto"/>
                <w:shd w:val="clear" w:color="auto" w:fill="auto"/>
              </w:rPr>
              <w: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0344ED19"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r w:rsidR="000E7CF9">
              <w:rPr>
                <w:rStyle w:val="Emphasis"/>
                <w:b w:val="0"/>
                <w:bCs w:val="0"/>
                <w:i w:val="0"/>
                <w:iCs/>
                <w:bdr w:val="none" w:sz="0" w:space="0" w:color="auto"/>
                <w:shd w:val="clear" w:color="auto" w:fill="auto"/>
              </w:rPr>
              <w: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6327A72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r w:rsidR="000E7CF9">
              <w:rPr>
                <w:rStyle w:val="Emphasis"/>
                <w:b w:val="0"/>
                <w:bCs w:val="0"/>
                <w:i w:val="0"/>
                <w:iCs/>
                <w:bdr w:val="none" w:sz="0" w:space="0" w:color="auto"/>
                <w:shd w:val="clear" w:color="auto" w:fill="auto"/>
              </w:rPr>
              <w:t>.</w:t>
            </w:r>
          </w:p>
        </w:tc>
      </w:tr>
    </w:tbl>
    <w:p w14:paraId="3B7A2A7E" w14:textId="77777777" w:rsidR="0022225D" w:rsidRDefault="0022225D" w:rsidP="0022225D">
      <w:pPr>
        <w:pStyle w:val="Heading8"/>
      </w:pPr>
    </w:p>
    <w:p w14:paraId="084B9AC1" w14:textId="77777777" w:rsidR="0022225D" w:rsidRDefault="0022225D" w:rsidP="0022225D">
      <w:pPr>
        <w:pStyle w:val="Heading8"/>
      </w:pPr>
    </w:p>
    <w:p w14:paraId="60436707" w14:textId="77777777" w:rsidR="0022225D" w:rsidRDefault="0022225D" w:rsidP="0022225D">
      <w:pPr>
        <w:pStyle w:val="Heading8"/>
      </w:pPr>
    </w:p>
    <w:p w14:paraId="3184DFCA" w14:textId="77777777" w:rsidR="0022225D" w:rsidRDefault="0022225D" w:rsidP="0022225D">
      <w:pPr>
        <w:pStyle w:val="Heading8"/>
      </w:pPr>
    </w:p>
    <w:p w14:paraId="3B10793A" w14:textId="77777777" w:rsidR="0022225D" w:rsidRDefault="0022225D" w:rsidP="0022225D">
      <w:pPr>
        <w:pStyle w:val="Heading8"/>
      </w:pPr>
    </w:p>
    <w:p w14:paraId="71088A40" w14:textId="77777777" w:rsidR="0022225D" w:rsidRDefault="0022225D" w:rsidP="0022225D">
      <w:pPr>
        <w:pStyle w:val="Heading8"/>
      </w:pPr>
    </w:p>
    <w:p w14:paraId="4E53D6D6" w14:textId="77777777" w:rsidR="0022225D" w:rsidRDefault="0022225D" w:rsidP="0022225D">
      <w:pPr>
        <w:pStyle w:val="Heading8"/>
      </w:pPr>
    </w:p>
    <w:p w14:paraId="336F9314" w14:textId="77777777" w:rsidR="0022225D" w:rsidRDefault="0022225D" w:rsidP="0022225D">
      <w:pPr>
        <w:pStyle w:val="Heading8"/>
      </w:pPr>
    </w:p>
    <w:p w14:paraId="3860F209" w14:textId="77777777" w:rsidR="0022225D" w:rsidRDefault="0022225D" w:rsidP="0022225D">
      <w:pPr>
        <w:pStyle w:val="Heading8"/>
      </w:pPr>
    </w:p>
    <w:p w14:paraId="6EEFB436" w14:textId="77777777" w:rsidR="0022225D" w:rsidRDefault="0022225D" w:rsidP="0022225D">
      <w:pPr>
        <w:pStyle w:val="Heading8"/>
      </w:pPr>
    </w:p>
    <w:p w14:paraId="71FEB188" w14:textId="77777777" w:rsidR="0022225D" w:rsidRDefault="0022225D" w:rsidP="0022225D">
      <w:pPr>
        <w:pStyle w:val="Heading8"/>
      </w:pPr>
    </w:p>
    <w:p w14:paraId="7C16D616" w14:textId="64E4E034" w:rsidR="00912A93" w:rsidRDefault="00912A93" w:rsidP="00912A93">
      <w:pPr>
        <w:pStyle w:val="Heading2"/>
      </w:pPr>
      <w:r>
        <w:lastRenderedPageBreak/>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00AD9E14" w:rsidR="007D5F26" w:rsidRDefault="00A859BD" w:rsidP="00A24E34">
      <w:pPr>
        <w:pStyle w:val="Heading8"/>
      </w:pPr>
      <w:r>
        <w:t xml:space="preserve">The astronaut has a custom cockpit which can be disabled. The custom cockpit has a golden visor that can be extended or retracted. </w:t>
      </w:r>
      <w:r w:rsidR="00CB0100">
        <w:t xml:space="preserve">It also has </w:t>
      </w:r>
      <w:r w:rsidR="001D4534">
        <w:t xml:space="preserve">a </w:t>
      </w:r>
      <w:r w:rsidR="00CB0100">
        <w:t>headlight</w:t>
      </w:r>
      <w:r w:rsidR="002921E2">
        <w:t xml:space="preserve"> to provide illumination during night operations. The headlight</w:t>
      </w:r>
      <w:r w:rsidR="00846DAF">
        <w:t xml:space="preserve"> </w:t>
      </w:r>
      <w:r w:rsidR="002921E2">
        <w:t>position and direction can be modified.</w:t>
      </w:r>
    </w:p>
    <w:p w14:paraId="3DAB8A56" w14:textId="77777777" w:rsidR="00084E4D" w:rsidRDefault="00084E4D" w:rsidP="00A24E34">
      <w:pPr>
        <w:pStyle w:val="Heading8"/>
      </w:pPr>
    </w:p>
    <w:p w14:paraId="1BD976C1" w14:textId="77777777" w:rsidR="00084E4D" w:rsidRDefault="002921E2" w:rsidP="00A24E34">
      <w:pPr>
        <w:pStyle w:val="Heading8"/>
      </w:pPr>
      <w:r>
        <w:t>The astronaut suit provides protection against external environments. It can’t be removed in high or low temperatures and atmospheric pressures.</w:t>
      </w:r>
    </w:p>
    <w:p w14:paraId="24CA6BF3" w14:textId="77777777" w:rsidR="00D17ACD" w:rsidRDefault="00D17ACD" w:rsidP="00A24E34">
      <w:pPr>
        <w:pStyle w:val="Heading8"/>
      </w:pPr>
    </w:p>
    <w:p w14:paraId="4287EE71" w14:textId="049C09F2" w:rsidR="002921E2" w:rsidRDefault="002921E2" w:rsidP="00D17ACD">
      <w:pPr>
        <w:pStyle w:val="Heading8"/>
      </w:pPr>
      <w:r>
        <w:t xml:space="preserve">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r w:rsidR="00315A2B">
        <w:t xml:space="preserve"> Astronauts are always egressed with the suit worn.</w:t>
      </w:r>
    </w:p>
    <w:p w14:paraId="47504A2A" w14:textId="77777777" w:rsidR="00D17ACD" w:rsidRDefault="00D17ACD" w:rsidP="00D17ACD">
      <w:pPr>
        <w:pStyle w:val="Heading8"/>
      </w:pPr>
    </w:p>
    <w:p w14:paraId="25660F2D" w14:textId="141FC0AD" w:rsidR="00D17ACD" w:rsidRDefault="007D5F26" w:rsidP="00EA4AF4">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r w:rsidR="00EA4AF4">
        <w:t xml:space="preserve"> It also has a g-force </w:t>
      </w:r>
      <w:r w:rsidR="006510DC">
        <w:t xml:space="preserve">maximum </w:t>
      </w:r>
      <w:r w:rsidR="00EA4AF4">
        <w:t>limit: if the average g-force experienced by the astronaut within the last 10 simulation steps (roughly 150ms) is greater than 16 g, the astronaut will die.</w:t>
      </w:r>
    </w:p>
    <w:p w14:paraId="67B910B6" w14:textId="77777777" w:rsidR="00EA4AF4" w:rsidRPr="00EA4AF4" w:rsidRDefault="00EA4AF4" w:rsidP="00EA4AF4">
      <w:pPr>
        <w:pStyle w:val="Heading8"/>
      </w:pPr>
    </w:p>
    <w:p w14:paraId="7BDA6695" w14:textId="6D0C988E" w:rsidR="00DF53FB" w:rsidRDefault="00F25AF3" w:rsidP="00434709">
      <w:pPr>
        <w:pStyle w:val="Heading8"/>
      </w:pPr>
      <w:r>
        <w:t>The HUD interface displays basic astronaut information and allows the astronaut to perform all operations using keyboard shortcuts.</w:t>
      </w:r>
      <w:r w:rsidR="00434709">
        <w:t xml:space="preserve"> </w:t>
      </w: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434709">
        <w:t xml:space="preserve"> </w:t>
      </w:r>
      <w:r w:rsidR="00390E11">
        <w:t xml:space="preserve">Oxygen </w:t>
      </w:r>
      <w:r w:rsidR="00997D74">
        <w:t>level and duration are always displayed whenever HUD is turned on, regardless of the HUD mode.</w:t>
      </w:r>
    </w:p>
    <w:p w14:paraId="6D9596B4" w14:textId="77777777" w:rsidR="00434709" w:rsidRDefault="00434709" w:rsidP="00434709">
      <w:pPr>
        <w:pStyle w:val="Heading8"/>
      </w:pPr>
    </w:p>
    <w:p w14:paraId="5EF7F0EB" w14:textId="3CD3B7C7" w:rsidR="00D17ACD" w:rsidRDefault="00DF53FB" w:rsidP="00D17ACD">
      <w:pPr>
        <w:pStyle w:val="Heading8"/>
      </w:pPr>
      <w:r>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12ABE064" w14:textId="77777777" w:rsidR="00585D52" w:rsidRDefault="00585D52" w:rsidP="00D17ACD">
      <w:pPr>
        <w:pStyle w:val="Heading8"/>
      </w:pP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495"/>
        <w:gridCol w:w="3864"/>
        <w:gridCol w:w="2016"/>
        <w:gridCol w:w="3081"/>
      </w:tblGrid>
      <w:tr w:rsidR="00A24E34" w14:paraId="420F70C6" w14:textId="6E900F88" w:rsidTr="00ED36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1" w:name="_Hlk133221685"/>
            <w:r>
              <w:rPr>
                <w:rStyle w:val="Emphasis"/>
                <w:b/>
                <w:bCs/>
                <w:i w:val="0"/>
                <w:iCs/>
                <w:bdr w:val="none" w:sz="0" w:space="0" w:color="auto"/>
                <w:shd w:val="clear" w:color="auto" w:fill="auto"/>
              </w:rPr>
              <w:t>Shortcut</w:t>
            </w:r>
          </w:p>
        </w:tc>
        <w:tc>
          <w:tcPr>
            <w:tcW w:w="3864"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016"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81"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ED3638">
        <w:tc>
          <w:tcPr>
            <w:cnfStyle w:val="001000000000" w:firstRow="0" w:lastRow="0" w:firstColumn="1" w:lastColumn="0" w:oddVBand="0" w:evenVBand="0" w:oddHBand="0" w:evenHBand="0" w:firstRowFirstColumn="0" w:firstRowLastColumn="0" w:lastRowFirstColumn="0" w:lastRowLastColumn="0"/>
            <w:tcW w:w="1495" w:type="dxa"/>
          </w:tcPr>
          <w:p w14:paraId="65663F22" w14:textId="1F0C3A20"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3864" w:type="dxa"/>
          </w:tcPr>
          <w:p w14:paraId="1E90E813" w14:textId="4D44DB59"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custom HUD modes</w:t>
            </w:r>
            <w:r w:rsidR="000E7CF9">
              <w:rPr>
                <w:rStyle w:val="Emphasis"/>
                <w:b w:val="0"/>
                <w:bCs w:val="0"/>
                <w:i w:val="0"/>
                <w:iCs/>
                <w:bdr w:val="none" w:sz="0" w:space="0" w:color="auto"/>
                <w:shd w:val="clear" w:color="auto" w:fill="auto"/>
              </w:rPr>
              <w:t>.</w:t>
            </w:r>
          </w:p>
        </w:tc>
        <w:tc>
          <w:tcPr>
            <w:tcW w:w="2016" w:type="dxa"/>
          </w:tcPr>
          <w:p w14:paraId="6408BB2A" w14:textId="02739756"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3081" w:type="dxa"/>
          </w:tcPr>
          <w:p w14:paraId="51739241" w14:textId="6334B959" w:rsidR="00A24E34" w:rsidRDefault="00403D7A"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r w:rsidR="000E7CF9">
              <w:rPr>
                <w:rStyle w:val="Emphasis"/>
                <w:b w:val="0"/>
                <w:bCs w:val="0"/>
                <w:i w:val="0"/>
                <w:iCs/>
                <w:bdr w:val="none" w:sz="0" w:space="0" w:color="auto"/>
                <w:shd w:val="clear" w:color="auto" w:fill="auto"/>
              </w:rPr>
              <w:t>.</w:t>
            </w:r>
          </w:p>
        </w:tc>
      </w:tr>
      <w:tr w:rsidR="00A24E34" w14:paraId="374D13B1" w14:textId="59BEB2AF" w:rsidTr="00ED3638">
        <w:tc>
          <w:tcPr>
            <w:cnfStyle w:val="001000000000" w:firstRow="0" w:lastRow="0" w:firstColumn="1" w:lastColumn="0" w:oddVBand="0" w:evenVBand="0" w:oddHBand="0" w:evenHBand="0" w:firstRowFirstColumn="0" w:firstRowLastColumn="0" w:lastRowFirstColumn="0" w:lastRowLastColumn="0"/>
            <w:tcW w:w="1495" w:type="dxa"/>
          </w:tcPr>
          <w:p w14:paraId="54D059CB" w14:textId="120B27E2"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3864" w:type="dxa"/>
          </w:tcPr>
          <w:p w14:paraId="5811A0A7" w14:textId="0C599FE2"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r w:rsidR="000E7CF9">
              <w:rPr>
                <w:rStyle w:val="Emphasis"/>
                <w:b w:val="0"/>
                <w:bCs w:val="0"/>
                <w:i w:val="0"/>
                <w:iCs/>
                <w:bdr w:val="none" w:sz="0" w:space="0" w:color="auto"/>
                <w:shd w:val="clear" w:color="auto" w:fill="auto"/>
              </w:rPr>
              <w:t>.</w:t>
            </w:r>
          </w:p>
        </w:tc>
        <w:tc>
          <w:tcPr>
            <w:tcW w:w="2016" w:type="dxa"/>
          </w:tcPr>
          <w:p w14:paraId="4E2CE98F" w14:textId="2781788A"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3081" w:type="dxa"/>
          </w:tcPr>
          <w:p w14:paraId="03D9D312" w14:textId="78B77C8C"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r w:rsidR="000E7CF9">
              <w:rPr>
                <w:rStyle w:val="Emphasis"/>
                <w:b w:val="0"/>
                <w:bCs w:val="0"/>
                <w:i w:val="0"/>
                <w:iCs/>
                <w:bdr w:val="none" w:sz="0" w:space="0" w:color="auto"/>
                <w:shd w:val="clear" w:color="auto" w:fill="auto"/>
              </w:rPr>
              <w:t>.</w:t>
            </w:r>
          </w:p>
        </w:tc>
      </w:tr>
      <w:tr w:rsidR="006669CB" w14:paraId="691BCB4A" w14:textId="77777777" w:rsidTr="00ED3638">
        <w:tc>
          <w:tcPr>
            <w:cnfStyle w:val="001000000000" w:firstRow="0" w:lastRow="0" w:firstColumn="1" w:lastColumn="0" w:oddVBand="0" w:evenVBand="0" w:oddHBand="0" w:evenHBand="0" w:firstRowFirstColumn="0" w:firstRowLastColumn="0" w:lastRowFirstColumn="0" w:lastRowLastColumn="0"/>
            <w:tcW w:w="1495" w:type="dxa"/>
          </w:tcPr>
          <w:p w14:paraId="36DFD33C" w14:textId="2691787C" w:rsidR="006669CB" w:rsidRDefault="006669CB"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V</w:t>
            </w:r>
          </w:p>
        </w:tc>
        <w:tc>
          <w:tcPr>
            <w:tcW w:w="3864" w:type="dxa"/>
          </w:tcPr>
          <w:p w14:paraId="43B7781E" w14:textId="4F3C665A"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visor.</w:t>
            </w:r>
          </w:p>
        </w:tc>
        <w:tc>
          <w:tcPr>
            <w:tcW w:w="2016" w:type="dxa"/>
          </w:tcPr>
          <w:p w14:paraId="7087F023" w14:textId="64D88441" w:rsidR="006669CB" w:rsidRPr="00A24E34"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Pr>
                <w:rStyle w:val="Emphasis"/>
                <w:i w:val="0"/>
                <w:iCs/>
                <w:bdr w:val="none" w:sz="0" w:space="0" w:color="auto"/>
                <w:shd w:val="clear" w:color="auto" w:fill="auto"/>
              </w:rPr>
              <w:t>/1*</w:t>
            </w:r>
          </w:p>
        </w:tc>
        <w:tc>
          <w:tcPr>
            <w:tcW w:w="3081" w:type="dxa"/>
          </w:tcPr>
          <w:p w14:paraId="2A14555E" w14:textId="6156A381"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left.</w:t>
            </w:r>
          </w:p>
        </w:tc>
      </w:tr>
      <w:tr w:rsidR="00ED3638" w14:paraId="628A020C" w14:textId="568317CE" w:rsidTr="00ED3638">
        <w:trPr>
          <w:gridAfter w:val="2"/>
          <w:wAfter w:w="5097" w:type="dxa"/>
        </w:trPr>
        <w:tc>
          <w:tcPr>
            <w:cnfStyle w:val="001000000000" w:firstRow="0" w:lastRow="0" w:firstColumn="1" w:lastColumn="0" w:oddVBand="0" w:evenVBand="0" w:oddHBand="0" w:evenHBand="0" w:firstRowFirstColumn="0" w:firstRowLastColumn="0" w:lastRowFirstColumn="0" w:lastRowLastColumn="0"/>
            <w:tcW w:w="1495" w:type="dxa"/>
          </w:tcPr>
          <w:p w14:paraId="22F92BCB" w14:textId="66A0A68F" w:rsidR="00ED3638" w:rsidRPr="00A24E34" w:rsidRDefault="00ED3638"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3864" w:type="dxa"/>
          </w:tcPr>
          <w:p w14:paraId="4C11D0F4" w14:textId="6A96EDE0" w:rsidR="00ED3638" w:rsidRDefault="00ED3638"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w:t>
            </w:r>
          </w:p>
        </w:tc>
      </w:tr>
      <w:bookmarkEnd w:id="1"/>
    </w:tbl>
    <w:p w14:paraId="226B6363" w14:textId="77777777" w:rsidR="0022225D" w:rsidRDefault="0022225D" w:rsidP="0022225D">
      <w:pPr>
        <w:pStyle w:val="Heading8"/>
      </w:pPr>
    </w:p>
    <w:p w14:paraId="20F722AC" w14:textId="204E5474" w:rsidR="00A24E34" w:rsidRDefault="00A24E34" w:rsidP="00A24E34">
      <w:pPr>
        <w:pStyle w:val="Heading6"/>
      </w:pPr>
      <w:r>
        <w:lastRenderedPageBreak/>
        <w:t>Nearest HUD</w:t>
      </w:r>
    </w:p>
    <w:p w14:paraId="07997191" w14:textId="521678E4" w:rsidR="008C0861" w:rsidRDefault="008C0861" w:rsidP="00A24E34">
      <w:pPr>
        <w:pStyle w:val="Heading8"/>
        <w:rPr>
          <w:rStyle w:val="Emphasis"/>
        </w:rPr>
      </w:pPr>
      <w:r>
        <w:t xml:space="preserve">Nearest HUD mode displays the navigation information to the nearest </w:t>
      </w:r>
      <w:r w:rsidR="00147A1C">
        <w:t xml:space="preserve">open </w:t>
      </w:r>
      <w:r>
        <w:t>airlock</w:t>
      </w:r>
      <w:r w:rsidR="009F2CCA">
        <w:t xml:space="preserve">, </w:t>
      </w:r>
      <w:r>
        <w:t>breathable station or cargo</w:t>
      </w:r>
      <w:r w:rsidR="009F2CCA">
        <w:t>, and action area</w:t>
      </w:r>
      <w:r>
        <w:t xml:space="preserve"> within a 60 km radius by default. It can be modified in UACS global config file.</w:t>
      </w:r>
    </w:p>
    <w:p w14:paraId="6FBE33CB" w14:textId="77777777" w:rsidR="008C0861" w:rsidRPr="00D17ACD" w:rsidRDefault="008C0861" w:rsidP="00A24E34">
      <w:pPr>
        <w:pStyle w:val="Heading8"/>
        <w:rPr>
          <w:rStyle w:val="Emphasis"/>
          <w:sz w:val="10"/>
          <w:szCs w:val="10"/>
        </w:rPr>
      </w:pPr>
    </w:p>
    <w:p w14:paraId="0A7BDC84" w14:textId="731F3B8A" w:rsidR="007D4BEB" w:rsidRPr="00846DAF" w:rsidRDefault="00631065" w:rsidP="00631065">
      <w:pPr>
        <w:pStyle w:val="Heading8"/>
        <w:jc w:val="center"/>
        <w:rPr>
          <w:bdr w:val="single" w:sz="18" w:space="0" w:color="D0E6F6" w:themeColor="accent2" w:themeTint="33"/>
          <w:shd w:val="clear" w:color="auto" w:fill="D0E6F6" w:themeFill="accent2" w:themeFillTint="33"/>
        </w:rPr>
      </w:pPr>
      <w:r>
        <w:rPr>
          <w:noProof/>
        </w:rPr>
        <w:drawing>
          <wp:inline distT="0" distB="0" distL="0" distR="0" wp14:anchorId="103C0D14" wp14:editId="7AD0FC6E">
            <wp:extent cx="6019048" cy="1333333"/>
            <wp:effectExtent l="0" t="0" r="1270" b="635"/>
            <wp:docPr id="2014593702"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93702" name="Picture 1" descr="&#10;"/>
                    <pic:cNvPicPr/>
                  </pic:nvPicPr>
                  <pic:blipFill>
                    <a:blip r:embed="rId11"/>
                    <a:stretch>
                      <a:fillRect/>
                    </a:stretch>
                  </pic:blipFill>
                  <pic:spPr>
                    <a:xfrm>
                      <a:off x="0" y="0"/>
                      <a:ext cx="6019048" cy="1333333"/>
                    </a:xfrm>
                    <a:prstGeom prst="rect">
                      <a:avLst/>
                    </a:prstGeom>
                  </pic:spPr>
                </pic:pic>
              </a:graphicData>
            </a:graphic>
          </wp:inline>
        </w:drawing>
      </w:r>
    </w:p>
    <w:p w14:paraId="16DD12DF" w14:textId="77777777" w:rsidR="00A24E34" w:rsidRPr="00D17ACD" w:rsidRDefault="00A24E34" w:rsidP="00A24E34">
      <w:pPr>
        <w:pStyle w:val="Heading8"/>
        <w:rPr>
          <w:sz w:val="10"/>
          <w:szCs w:val="10"/>
        </w:rPr>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FD4442" w14:textId="297DE41A" w:rsidR="00A24E34" w:rsidRDefault="008C0861" w:rsidP="00FD5F5D">
      <w:pPr>
        <w:pStyle w:val="Heading8"/>
      </w:pPr>
      <w:r>
        <w:t xml:space="preserve">On </w:t>
      </w:r>
      <w:r w:rsidR="0071498B">
        <w:t>the ground</w:t>
      </w:r>
      <w:r>
        <w:t xml:space="preserve">, the HUD displays the relative heading. In space, it displays relative </w:t>
      </w:r>
      <w:r w:rsidR="008B7E95">
        <w:t>yaw</w:t>
      </w:r>
      <w:r>
        <w:t xml:space="preserve"> and </w:t>
      </w:r>
      <w:r w:rsidR="008B7E95">
        <w:t>pitch</w:t>
      </w:r>
      <w:r>
        <w:t>. Positive is up/right, negative is down/left.</w:t>
      </w:r>
      <w:r w:rsidR="00080F0C">
        <w:t xml:space="preserve"> Align yaw first</w:t>
      </w:r>
      <w:r w:rsidR="00631065">
        <w:t xml:space="preserve">, then align </w:t>
      </w:r>
      <w:r w:rsidR="00080F0C">
        <w:t>pitc</w:t>
      </w:r>
      <w:r w:rsidR="00631065">
        <w:t>h</w:t>
      </w:r>
      <w:r w:rsidR="00080F0C">
        <w:t>.</w:t>
      </w:r>
    </w:p>
    <w:p w14:paraId="5017DA42" w14:textId="77777777" w:rsidR="00631065" w:rsidRPr="00A24E34" w:rsidRDefault="00631065" w:rsidP="00A24E34">
      <w:pPr>
        <w:pStyle w:val="Heading8"/>
        <w:rPr>
          <w:sz w:val="10"/>
          <w:szCs w:val="10"/>
        </w:rPr>
      </w:pPr>
    </w:p>
    <w:p w14:paraId="23A78E2E" w14:textId="3E3BEDBD"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r w:rsidR="0071498B">
        <w:rPr>
          <w:rStyle w:val="Emphasis"/>
        </w:rPr>
        <w:t>shortcuts</w:t>
      </w:r>
      <w:r w:rsidR="0071498B" w:rsidRPr="007034D1">
        <w:t xml:space="preserve"> (</w:t>
      </w:r>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267"/>
        <w:gridCol w:w="3218"/>
        <w:gridCol w:w="1710"/>
        <w:gridCol w:w="3261"/>
      </w:tblGrid>
      <w:tr w:rsidR="00EF20AA" w14:paraId="1701E8B3" w14:textId="0E464A6D" w:rsidTr="00274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3A4C2107" w14:textId="5ACC8E4F" w:rsidR="00EF20AA" w:rsidRDefault="00EF20AA" w:rsidP="00A24E34">
            <w:pPr>
              <w:pStyle w:val="Heading8"/>
            </w:pPr>
            <w:r>
              <w:t>Shortcut</w:t>
            </w:r>
          </w:p>
        </w:tc>
        <w:tc>
          <w:tcPr>
            <w:tcW w:w="3218"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710"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261"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74359" w14:paraId="008A87D9" w14:textId="1619EEAD" w:rsidTr="00274359">
        <w:tc>
          <w:tcPr>
            <w:cnfStyle w:val="001000000000" w:firstRow="0" w:lastRow="0" w:firstColumn="1" w:lastColumn="0" w:oddVBand="0" w:evenVBand="0" w:oddHBand="0" w:evenHBand="0" w:firstRowFirstColumn="0" w:firstRowLastColumn="0" w:lastRowFirstColumn="0" w:lastRowLastColumn="0"/>
            <w:tcW w:w="2267" w:type="dxa"/>
          </w:tcPr>
          <w:p w14:paraId="3F48E6B5" w14:textId="38616332" w:rsidR="00274359" w:rsidRDefault="00274359" w:rsidP="00274359">
            <w:pPr>
              <w:pStyle w:val="Heading8"/>
            </w:pPr>
            <w:r>
              <w:t>Alt + Numpad 8/2</w:t>
            </w:r>
          </w:p>
        </w:tc>
        <w:tc>
          <w:tcPr>
            <w:tcW w:w="3218" w:type="dxa"/>
          </w:tcPr>
          <w:p w14:paraId="6AC772C3" w14:textId="41298675"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1710" w:type="dxa"/>
          </w:tcPr>
          <w:p w14:paraId="46FD0DE6" w14:textId="64CCE79F" w:rsidR="00274359" w:rsidRPr="00403D7A" w:rsidRDefault="00274359" w:rsidP="00274359">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 xml:space="preserve">Alt + </w:t>
            </w:r>
            <w:r>
              <w:rPr>
                <w:b/>
                <w:bCs/>
              </w:rPr>
              <w:t>A</w:t>
            </w:r>
          </w:p>
        </w:tc>
        <w:tc>
          <w:tcPr>
            <w:tcW w:w="3261" w:type="dxa"/>
          </w:tcPr>
          <w:p w14:paraId="7BE62F0C" w14:textId="1F332279"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Trigger nearest action area.</w:t>
            </w:r>
          </w:p>
        </w:tc>
      </w:tr>
      <w:tr w:rsidR="00274359" w14:paraId="300644B8" w14:textId="77777777" w:rsidTr="00274359">
        <w:trPr>
          <w:gridAfter w:val="2"/>
          <w:wAfter w:w="4971" w:type="dxa"/>
        </w:trPr>
        <w:tc>
          <w:tcPr>
            <w:cnfStyle w:val="001000000000" w:firstRow="0" w:lastRow="0" w:firstColumn="1" w:lastColumn="0" w:oddVBand="0" w:evenVBand="0" w:oddHBand="0" w:evenHBand="0" w:firstRowFirstColumn="0" w:firstRowLastColumn="0" w:lastRowFirstColumn="0" w:lastRowLastColumn="0"/>
            <w:tcW w:w="2267" w:type="dxa"/>
          </w:tcPr>
          <w:p w14:paraId="540ED7F2" w14:textId="59B6A882" w:rsidR="00274359" w:rsidRDefault="00274359" w:rsidP="00274359">
            <w:pPr>
              <w:pStyle w:val="Heading8"/>
            </w:pPr>
            <w:r>
              <w:t>Alt + I</w:t>
            </w:r>
          </w:p>
        </w:tc>
        <w:tc>
          <w:tcPr>
            <w:tcW w:w="3218" w:type="dxa"/>
          </w:tcPr>
          <w:p w14:paraId="587F5261" w14:textId="5F1F9424"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3FEBC1EB" w14:textId="66A2F97E" w:rsidR="00A355FB" w:rsidRDefault="00A355FB" w:rsidP="00A355FB">
      <w:pPr>
        <w:pStyle w:val="Heading6"/>
      </w:pPr>
      <w:r>
        <w:t>Vessel HUD</w:t>
      </w:r>
    </w:p>
    <w:p w14:paraId="11E12BB1" w14:textId="45B22069" w:rsidR="00023B20" w:rsidRDefault="00023B20" w:rsidP="00A24E34">
      <w:pPr>
        <w:pStyle w:val="Heading8"/>
        <w:rPr>
          <w:rStyle w:val="Emphasis"/>
        </w:rPr>
      </w:pPr>
      <w:r>
        <w:t xml:space="preserve">Vessel HUD mode displays the information </w:t>
      </w:r>
      <w:r w:rsidR="00274359">
        <w:t>of</w:t>
      </w:r>
      <w:r>
        <w:t xml:space="preserve"> a</w:t>
      </w:r>
      <w:r w:rsidR="003B364E">
        <w:t xml:space="preserve"> selectable</w:t>
      </w:r>
      <w:r>
        <w:t xml:space="preserve"> vessel in the scenario.</w:t>
      </w:r>
    </w:p>
    <w:p w14:paraId="511AF2CB" w14:textId="77777777" w:rsidR="00023B20" w:rsidRPr="00D17ACD" w:rsidRDefault="00023B20" w:rsidP="00A24E34">
      <w:pPr>
        <w:pStyle w:val="Heading8"/>
        <w:rPr>
          <w:rStyle w:val="Emphasis"/>
          <w:sz w:val="10"/>
          <w:szCs w:val="10"/>
        </w:rPr>
      </w:pPr>
    </w:p>
    <w:p w14:paraId="6119473D" w14:textId="7828AD95" w:rsidR="008C0861" w:rsidRDefault="00246102" w:rsidP="00A355FB">
      <w:pPr>
        <w:pStyle w:val="Heading8"/>
        <w:jc w:val="center"/>
      </w:pPr>
      <w:r>
        <w:rPr>
          <w:noProof/>
        </w:rPr>
        <w:drawing>
          <wp:inline distT="0" distB="0" distL="0" distR="0" wp14:anchorId="4B983054" wp14:editId="505695D8">
            <wp:extent cx="6645910" cy="1419225"/>
            <wp:effectExtent l="0" t="0" r="2540" b="9525"/>
            <wp:docPr id="3322771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77141" name="Picture 1" descr="A screen shot of a computer&#10;&#10;Description automatically generated"/>
                    <pic:cNvPicPr/>
                  </pic:nvPicPr>
                  <pic:blipFill>
                    <a:blip r:embed="rId12"/>
                    <a:stretch>
                      <a:fillRect/>
                    </a:stretch>
                  </pic:blipFill>
                  <pic:spPr>
                    <a:xfrm>
                      <a:off x="0" y="0"/>
                      <a:ext cx="6645910" cy="1419225"/>
                    </a:xfrm>
                    <a:prstGeom prst="rect">
                      <a:avLst/>
                    </a:prstGeom>
                  </pic:spPr>
                </pic:pic>
              </a:graphicData>
            </a:graphic>
          </wp:inline>
        </w:drawing>
      </w:r>
    </w:p>
    <w:p w14:paraId="351B9C2B" w14:textId="77777777" w:rsidR="00A355FB" w:rsidRPr="00D17ACD" w:rsidRDefault="00A355FB" w:rsidP="00A355FB">
      <w:pPr>
        <w:pStyle w:val="Heading8"/>
        <w:jc w:val="center"/>
        <w:rPr>
          <w:sz w:val="10"/>
          <w:szCs w:val="10"/>
        </w:rPr>
      </w:pPr>
    </w:p>
    <w:p w14:paraId="64DE388F" w14:textId="6897B79D" w:rsidR="00E63E61" w:rsidRDefault="00A355FB" w:rsidP="00E044B9">
      <w:pPr>
        <w:pStyle w:val="Heading8"/>
      </w:pPr>
      <w:r>
        <w:t>If the vessel has stations and airlocks, they can be selected to ingress into. It shows whether the station/airlock is occupied/closed or not.</w:t>
      </w:r>
      <w:r w:rsidR="00246102">
        <w:t xml:space="preserve"> Action area information is displayed if the vessel has them.</w:t>
      </w:r>
    </w:p>
    <w:p w14:paraId="5A848C5F" w14:textId="77777777" w:rsidR="00246102" w:rsidRDefault="00246102" w:rsidP="00E044B9">
      <w:pPr>
        <w:pStyle w:val="Heading8"/>
      </w:pPr>
    </w:p>
    <w:p w14:paraId="6457B294" w14:textId="33458EDA" w:rsidR="00E044B9" w:rsidRDefault="00246102" w:rsidP="00E044B9">
      <w:pPr>
        <w:pStyle w:val="Heading8"/>
      </w:pPr>
      <w:r>
        <w:t>If the vessel is a station that has resources, the resource information is displayed.</w:t>
      </w:r>
    </w:p>
    <w:p w14:paraId="69C345C3" w14:textId="77777777" w:rsidR="00D17ACD" w:rsidRDefault="00D17ACD" w:rsidP="00E044B9">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090"/>
        <w:gridCol w:w="2885"/>
        <w:gridCol w:w="1860"/>
        <w:gridCol w:w="3621"/>
      </w:tblGrid>
      <w:tr w:rsidR="00334882" w14:paraId="65C45F99" w14:textId="77777777" w:rsidTr="00723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5C6D995F" w14:textId="77777777" w:rsidR="00334882" w:rsidRDefault="00334882" w:rsidP="00923667">
            <w:pPr>
              <w:pStyle w:val="Heading8"/>
            </w:pPr>
            <w:r>
              <w:t>Shortcut</w:t>
            </w:r>
          </w:p>
        </w:tc>
        <w:tc>
          <w:tcPr>
            <w:tcW w:w="2885"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18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621"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9946D0A" w14:textId="1A14365D" w:rsidR="00334882" w:rsidRDefault="00334882" w:rsidP="00334882">
            <w:pPr>
              <w:pStyle w:val="Heading8"/>
            </w:pPr>
            <w:r>
              <w:t>Alt + Numpad 6</w:t>
            </w:r>
            <w:r w:rsidR="00E63E61">
              <w:t>/4</w:t>
            </w:r>
          </w:p>
        </w:tc>
        <w:tc>
          <w:tcPr>
            <w:tcW w:w="2885" w:type="dxa"/>
          </w:tcPr>
          <w:p w14:paraId="0E27E729" w14:textId="265A6858"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r w:rsidR="000E7CF9">
              <w:t>.</w:t>
            </w:r>
          </w:p>
        </w:tc>
        <w:tc>
          <w:tcPr>
            <w:tcW w:w="18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621" w:type="dxa"/>
          </w:tcPr>
          <w:p w14:paraId="2AF3CD64" w14:textId="41B87208"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r w:rsidR="000E7CF9">
              <w:t>.</w:t>
            </w:r>
          </w:p>
        </w:tc>
      </w:tr>
      <w:tr w:rsidR="00334882" w14:paraId="1E05CF0D"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C40E9C4" w14:textId="39631E0E" w:rsidR="00334882" w:rsidRDefault="00E63E61" w:rsidP="00334882">
            <w:pPr>
              <w:pStyle w:val="Heading8"/>
            </w:pPr>
            <w:r>
              <w:t>Alt + Numpad 8/2</w:t>
            </w:r>
          </w:p>
        </w:tc>
        <w:tc>
          <w:tcPr>
            <w:tcW w:w="2885" w:type="dxa"/>
          </w:tcPr>
          <w:p w14:paraId="2154D427" w14:textId="7561BDBA"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18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621" w:type="dxa"/>
          </w:tcPr>
          <w:p w14:paraId="2E4B68F2" w14:textId="5BFB7CE3"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r w:rsidR="00F83852" w14:paraId="36A25091"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5480EF0A" w14:textId="7A6CEA7D" w:rsidR="00F83852" w:rsidRDefault="00F83852" w:rsidP="00334882">
            <w:pPr>
              <w:pStyle w:val="Heading8"/>
            </w:pPr>
            <w:r>
              <w:lastRenderedPageBreak/>
              <w:t>Alt + Numpad 9/7</w:t>
            </w:r>
          </w:p>
        </w:tc>
        <w:tc>
          <w:tcPr>
            <w:tcW w:w="2885" w:type="dxa"/>
          </w:tcPr>
          <w:p w14:paraId="715F439F" w14:textId="09BFE4EC"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next/previous action area.</w:t>
            </w:r>
          </w:p>
        </w:tc>
        <w:tc>
          <w:tcPr>
            <w:tcW w:w="1860" w:type="dxa"/>
          </w:tcPr>
          <w:p w14:paraId="6EB227AA" w14:textId="45F48746" w:rsidR="00F83852" w:rsidRPr="00E63E61"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A</w:t>
            </w:r>
          </w:p>
        </w:tc>
        <w:tc>
          <w:tcPr>
            <w:tcW w:w="3621" w:type="dxa"/>
          </w:tcPr>
          <w:p w14:paraId="43A89D2B" w14:textId="2903F2C1"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Trigger selection action area.</w:t>
            </w:r>
          </w:p>
        </w:tc>
      </w:tr>
      <w:tr w:rsidR="00F83852" w14:paraId="713BD933"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7FA16E2C" w14:textId="586455F8" w:rsidR="00F83852" w:rsidRDefault="00F83852" w:rsidP="00334882">
            <w:pPr>
              <w:pStyle w:val="Heading8"/>
            </w:pPr>
            <w:r>
              <w:t>Alt + T</w:t>
            </w:r>
          </w:p>
        </w:tc>
        <w:tc>
          <w:tcPr>
            <w:tcW w:w="2885" w:type="dxa"/>
          </w:tcPr>
          <w:p w14:paraId="6F0C7B4D" w14:textId="7A586305"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resource to drain</w:t>
            </w:r>
          </w:p>
        </w:tc>
        <w:tc>
          <w:tcPr>
            <w:tcW w:w="1860" w:type="dxa"/>
          </w:tcPr>
          <w:p w14:paraId="4CE339C6" w14:textId="5D08CDFA"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F</w:t>
            </w:r>
          </w:p>
        </w:tc>
        <w:tc>
          <w:tcPr>
            <w:tcW w:w="3621" w:type="dxa"/>
          </w:tcPr>
          <w:p w14:paraId="442C440F" w14:textId="1FE12B6F"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Drain resource from selected station.</w:t>
            </w:r>
          </w:p>
        </w:tc>
      </w:tr>
    </w:tbl>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Pr="00D17ACD" w:rsidRDefault="00147A1C" w:rsidP="00A24E34">
      <w:pPr>
        <w:pStyle w:val="Heading8"/>
        <w:rPr>
          <w:sz w:val="10"/>
          <w:szCs w:val="10"/>
        </w:rPr>
      </w:pPr>
    </w:p>
    <w:p w14:paraId="2D0A94C1" w14:textId="54FA4CDD" w:rsidR="00023B20" w:rsidRDefault="00942678" w:rsidP="00942678">
      <w:pPr>
        <w:pStyle w:val="Heading8"/>
        <w:jc w:val="center"/>
      </w:pPr>
      <w:r>
        <w:rPr>
          <w:noProof/>
        </w:rPr>
        <w:drawing>
          <wp:inline distT="0" distB="0" distL="0" distR="0" wp14:anchorId="21638BA9" wp14:editId="00EBC241">
            <wp:extent cx="6180952" cy="885714"/>
            <wp:effectExtent l="0" t="0" r="0" b="0"/>
            <wp:docPr id="1978554247" name="Picture 1" descr="A black background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54247" name="Picture 1" descr="A black background with yellow text&#10;&#10;Description automatically generated"/>
                    <pic:cNvPicPr/>
                  </pic:nvPicPr>
                  <pic:blipFill>
                    <a:blip r:embed="rId13"/>
                    <a:stretch>
                      <a:fillRect/>
                    </a:stretch>
                  </pic:blipFill>
                  <pic:spPr>
                    <a:xfrm>
                      <a:off x="0" y="0"/>
                      <a:ext cx="6180952" cy="885714"/>
                    </a:xfrm>
                    <a:prstGeom prst="rect">
                      <a:avLst/>
                    </a:prstGeom>
                  </pic:spPr>
                </pic:pic>
              </a:graphicData>
            </a:graphic>
          </wp:inline>
        </w:drawing>
      </w:r>
    </w:p>
    <w:p w14:paraId="388E40BA" w14:textId="77777777" w:rsidR="00C55450" w:rsidRPr="00D17ACD" w:rsidRDefault="00C55450" w:rsidP="00A24E34">
      <w:pPr>
        <w:pStyle w:val="Heading8"/>
        <w:rPr>
          <w:rStyle w:val="Emphasis"/>
          <w:sz w:val="10"/>
          <w:szCs w:val="10"/>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217"/>
        <w:gridCol w:w="5239"/>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59F30474"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r w:rsidR="000E7CF9">
              <w:rPr>
                <w:rStyle w:val="Emphasis"/>
                <w:b w:val="0"/>
                <w:bCs w:val="0"/>
                <w:i w:val="0"/>
                <w:bdr w:val="none" w:sz="0" w:space="0" w:color="auto"/>
                <w:shd w:val="clear" w:color="auto" w:fill="auto"/>
              </w:rPr>
              <w:t>.</w:t>
            </w:r>
          </w:p>
        </w:tc>
      </w:tr>
    </w:tbl>
    <w:p w14:paraId="5331F1C2" w14:textId="1B3EF574"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ungrappled)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Pr="00D17ACD" w:rsidRDefault="00C55450" w:rsidP="00A24E34">
      <w:pPr>
        <w:pStyle w:val="Heading8"/>
        <w:rPr>
          <w:sz w:val="10"/>
          <w:szCs w:val="10"/>
        </w:rPr>
      </w:pPr>
    </w:p>
    <w:p w14:paraId="3D454886" w14:textId="796E5B63" w:rsidR="00941532" w:rsidRPr="00C55450" w:rsidRDefault="002414B5" w:rsidP="00D550AD">
      <w:pPr>
        <w:pStyle w:val="Heading8"/>
        <w:jc w:val="center"/>
      </w:pPr>
      <w:r>
        <w:rPr>
          <w:noProof/>
        </w:rPr>
        <w:drawing>
          <wp:inline distT="0" distB="0" distL="0" distR="0" wp14:anchorId="19B4ED56" wp14:editId="0D381DDB">
            <wp:extent cx="5961905" cy="1342857"/>
            <wp:effectExtent l="0" t="0" r="1270" b="0"/>
            <wp:docPr id="5792642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64253" name="Picture 1" descr="A screen shot of a computer&#10;&#10;Description automatically generated"/>
                    <pic:cNvPicPr/>
                  </pic:nvPicPr>
                  <pic:blipFill>
                    <a:blip r:embed="rId14"/>
                    <a:stretch>
                      <a:fillRect/>
                    </a:stretch>
                  </pic:blipFill>
                  <pic:spPr>
                    <a:xfrm>
                      <a:off x="0" y="0"/>
                      <a:ext cx="5961905" cy="1342857"/>
                    </a:xfrm>
                    <a:prstGeom prst="rect">
                      <a:avLst/>
                    </a:prstGeom>
                  </pic:spPr>
                </pic:pic>
              </a:graphicData>
            </a:graphic>
          </wp:inline>
        </w:drawing>
      </w:r>
    </w:p>
    <w:p w14:paraId="72CC4D2B" w14:textId="204DF8BE" w:rsidR="009E0804" w:rsidRPr="00D17ACD" w:rsidRDefault="009E0804" w:rsidP="00A24E34">
      <w:pPr>
        <w:pStyle w:val="Heading8"/>
        <w:rPr>
          <w:sz w:val="10"/>
          <w:szCs w:val="10"/>
        </w:rPr>
      </w:pPr>
    </w:p>
    <w:p w14:paraId="25866461" w14:textId="0CD09D71" w:rsidR="00417E90" w:rsidRDefault="00846D3A" w:rsidP="0022225D">
      <w:pPr>
        <w:pStyle w:val="Heading8"/>
      </w:pPr>
      <w:r>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121DE649" w14:textId="77777777" w:rsidR="0022225D" w:rsidRDefault="0022225D" w:rsidP="0022225D">
      <w:pPr>
        <w:pStyle w:val="Heading8"/>
      </w:pPr>
    </w:p>
    <w:p w14:paraId="16A7CE83" w14:textId="5AD9FCCC" w:rsidR="00941532" w:rsidRDefault="00941532" w:rsidP="00A24E34">
      <w:pPr>
        <w:pStyle w:val="Heading8"/>
        <w:rPr>
          <w:rStyle w:val="Emphasis"/>
        </w:rPr>
      </w:pPr>
      <w:r>
        <w:rPr>
          <w:rStyle w:val="Emphasis"/>
        </w:rPr>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80"/>
        <w:gridCol w:w="3035"/>
        <w:gridCol w:w="2209"/>
        <w:gridCol w:w="3032"/>
      </w:tblGrid>
      <w:tr w:rsidR="00287C54" w14:paraId="0C41F836" w14:textId="77777777"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90DE98D" w14:textId="288CFA73" w:rsidR="00287C54" w:rsidRDefault="00287C54" w:rsidP="00A24E34">
            <w:pPr>
              <w:pStyle w:val="Heading8"/>
            </w:pPr>
            <w:r>
              <w:t>Shortcut</w:t>
            </w:r>
          </w:p>
        </w:tc>
        <w:tc>
          <w:tcPr>
            <w:tcW w:w="3035"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209"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032"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59DBE4AA" w14:textId="30A18D85" w:rsidR="00F406A2" w:rsidRDefault="00F406A2" w:rsidP="00F406A2">
            <w:pPr>
              <w:pStyle w:val="Heading8"/>
            </w:pPr>
            <w:r>
              <w:t>Alt + Numpad 6/4*</w:t>
            </w:r>
          </w:p>
        </w:tc>
        <w:tc>
          <w:tcPr>
            <w:tcW w:w="3035" w:type="dxa"/>
          </w:tcPr>
          <w:p w14:paraId="63E03EAC" w14:textId="5AFEB6DF"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r w:rsidR="000E7CF9">
              <w:t>.</w:t>
            </w:r>
          </w:p>
        </w:tc>
        <w:tc>
          <w:tcPr>
            <w:tcW w:w="2209"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032" w:type="dxa"/>
          </w:tcPr>
          <w:p w14:paraId="72EDFF53" w14:textId="6BCC6EE5"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r w:rsidR="000E7CF9">
              <w:t>.</w:t>
            </w:r>
          </w:p>
        </w:tc>
      </w:tr>
      <w:tr w:rsidR="00D550AD" w14:paraId="5D696699"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4CF6899F" w14:textId="157EA65A" w:rsidR="00D550AD" w:rsidRDefault="00D550AD" w:rsidP="00D550AD">
            <w:pPr>
              <w:pStyle w:val="Heading8"/>
            </w:pPr>
            <w:r>
              <w:t>Alt + R</w:t>
            </w:r>
          </w:p>
        </w:tc>
        <w:tc>
          <w:tcPr>
            <w:tcW w:w="3035" w:type="dxa"/>
          </w:tcPr>
          <w:p w14:paraId="290A77C6" w14:textId="78BA75F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r w:rsidR="000E7CF9">
              <w:t>.</w:t>
            </w:r>
          </w:p>
        </w:tc>
        <w:tc>
          <w:tcPr>
            <w:tcW w:w="2209"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032" w:type="dxa"/>
          </w:tcPr>
          <w:p w14:paraId="0184C43F" w14:textId="2BEE30A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r w:rsidR="000E7CF9">
              <w:t>.</w:t>
            </w:r>
          </w:p>
        </w:tc>
      </w:tr>
      <w:tr w:rsidR="00D550AD" w14:paraId="5BB1C7C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1D7EE02F" w14:textId="50103A56" w:rsidR="00D550AD" w:rsidRDefault="00D550AD" w:rsidP="00D550AD">
            <w:pPr>
              <w:pStyle w:val="Heading8"/>
            </w:pPr>
            <w:r>
              <w:t>Alt + G</w:t>
            </w:r>
          </w:p>
        </w:tc>
        <w:tc>
          <w:tcPr>
            <w:tcW w:w="3035" w:type="dxa"/>
          </w:tcPr>
          <w:p w14:paraId="276B3481" w14:textId="2DD6862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r w:rsidR="000E7CF9">
              <w:t>.</w:t>
            </w:r>
          </w:p>
        </w:tc>
        <w:tc>
          <w:tcPr>
            <w:tcW w:w="2209"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032" w:type="dxa"/>
          </w:tcPr>
          <w:p w14:paraId="2147D48C" w14:textId="4EF8700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r w:rsidR="000E7CF9">
              <w:t>.</w:t>
            </w:r>
          </w:p>
        </w:tc>
      </w:tr>
      <w:tr w:rsidR="00D550AD" w14:paraId="26526E7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2E8DB59B" w14:textId="29EF3C44" w:rsidR="00D550AD" w:rsidRDefault="00D550AD" w:rsidP="00D550AD">
            <w:pPr>
              <w:pStyle w:val="Heading8"/>
            </w:pPr>
            <w:r>
              <w:t>Alt + P</w:t>
            </w:r>
          </w:p>
        </w:tc>
        <w:tc>
          <w:tcPr>
            <w:tcW w:w="3035" w:type="dxa"/>
          </w:tcPr>
          <w:p w14:paraId="0D7CD29A" w14:textId="19E60E7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r w:rsidR="000E7CF9">
              <w:t>.</w:t>
            </w:r>
          </w:p>
        </w:tc>
        <w:tc>
          <w:tcPr>
            <w:tcW w:w="2209"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032" w:type="dxa"/>
          </w:tcPr>
          <w:p w14:paraId="3634E56E" w14:textId="6E83BD0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r w:rsidR="000E7CF9">
              <w:t>.</w:t>
            </w:r>
          </w:p>
        </w:tc>
      </w:tr>
      <w:tr w:rsidR="00D550AD" w14:paraId="305E8B2C"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35473C11" w14:textId="14D889EB" w:rsidR="00D550AD" w:rsidRDefault="00D550AD" w:rsidP="00D550AD">
            <w:pPr>
              <w:pStyle w:val="Heading8"/>
            </w:pPr>
            <w:r>
              <w:t>Alt + U</w:t>
            </w:r>
          </w:p>
        </w:tc>
        <w:tc>
          <w:tcPr>
            <w:tcW w:w="3035" w:type="dxa"/>
          </w:tcPr>
          <w:p w14:paraId="08D839F6" w14:textId="29C4D15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r w:rsidR="000E7CF9">
              <w:t>.</w:t>
            </w:r>
          </w:p>
        </w:tc>
        <w:tc>
          <w:tcPr>
            <w:tcW w:w="2209"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032" w:type="dxa"/>
          </w:tcPr>
          <w:p w14:paraId="72A49E6C" w14:textId="061F015B"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r w:rsidR="000E7CF9">
              <w:t>.</w:t>
            </w:r>
          </w:p>
        </w:tc>
      </w:tr>
      <w:tr w:rsidR="00D550AD" w14:paraId="417DFEC2"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6B526E3F" w14:textId="07CAC20A" w:rsidR="00D550AD" w:rsidRDefault="00D550AD" w:rsidP="00D550AD">
            <w:pPr>
              <w:pStyle w:val="Heading8"/>
            </w:pPr>
            <w:r>
              <w:t>Alt + F</w:t>
            </w:r>
          </w:p>
        </w:tc>
        <w:tc>
          <w:tcPr>
            <w:tcW w:w="3035" w:type="dxa"/>
          </w:tcPr>
          <w:p w14:paraId="545C50D6" w14:textId="7E9F59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r w:rsidR="000E7CF9">
              <w:t>.</w:t>
            </w:r>
          </w:p>
        </w:tc>
        <w:tc>
          <w:tcPr>
            <w:tcW w:w="2209"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032" w:type="dxa"/>
          </w:tcPr>
          <w:p w14:paraId="37FB5F26" w14:textId="424903A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r w:rsidR="000E7CF9">
              <w:t>.</w:t>
            </w:r>
          </w:p>
        </w:tc>
      </w:tr>
    </w:tbl>
    <w:p w14:paraId="27402586" w14:textId="685E1DD8" w:rsidR="007829E9" w:rsidRDefault="007829E9" w:rsidP="007829E9">
      <w:pPr>
        <w:pStyle w:val="Heading6"/>
      </w:pPr>
      <w:r>
        <w:lastRenderedPageBreak/>
        <w:t>Configuration</w:t>
      </w:r>
    </w:p>
    <w:p w14:paraId="08EE8694" w14:textId="05529BB7" w:rsidR="007829E9" w:rsidRDefault="007829E9" w:rsidP="007829E9">
      <w:pPr>
        <w:pStyle w:val="Heading8"/>
      </w:pPr>
      <w:r>
        <w:t xml:space="preserve">Open the config file ‘Config\UACS.cfg’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650"/>
        <w:gridCol w:w="5899"/>
        <w:gridCol w:w="938"/>
        <w:gridCol w:w="969"/>
      </w:tblGrid>
      <w:tr w:rsidR="007829E9" w14:paraId="5C1AE8DC" w14:textId="77777777" w:rsidTr="008969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08B7F1B0" w14:textId="77777777" w:rsidR="007829E9" w:rsidRDefault="007829E9" w:rsidP="00FE5E70">
            <w:pPr>
              <w:pStyle w:val="Heading8"/>
            </w:pPr>
            <w:r>
              <w:t>Option</w:t>
            </w:r>
          </w:p>
        </w:tc>
        <w:tc>
          <w:tcPr>
            <w:tcW w:w="5899" w:type="dxa"/>
            <w:vAlign w:val="center"/>
          </w:tcPr>
          <w:p w14:paraId="13BFB060" w14:textId="550F31FF" w:rsidR="007829E9"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3E2E48" w14:paraId="6443F2F9"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447F739F" w14:textId="650B3A2B" w:rsidR="003E2E48" w:rsidRPr="007829E9" w:rsidRDefault="003E2E48" w:rsidP="00FE5E70">
            <w:pPr>
              <w:pStyle w:val="Heading8"/>
            </w:pPr>
            <w:r w:rsidRPr="003E2E48">
              <w:t>EnableCockpit</w:t>
            </w:r>
          </w:p>
        </w:tc>
        <w:tc>
          <w:tcPr>
            <w:tcW w:w="5899" w:type="dxa"/>
            <w:vAlign w:val="center"/>
          </w:tcPr>
          <w:p w14:paraId="688368E9" w14:textId="6A0700D0" w:rsidR="003E2E48" w:rsidRPr="007829E9"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Enable the astronaut custom cockpit.</w:t>
            </w:r>
          </w:p>
        </w:tc>
        <w:tc>
          <w:tcPr>
            <w:tcW w:w="938" w:type="dxa"/>
            <w:vAlign w:val="center"/>
          </w:tcPr>
          <w:p w14:paraId="5B094CE0" w14:textId="7777777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145C9DCC" w14:textId="03701FC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1E44D8" w14:textId="2E37CCFB" w:rsid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3E2E48" w14:paraId="09BF2525"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89AA6B0" w14:textId="690793B3" w:rsidR="003E2E48" w:rsidRPr="003E2E48" w:rsidRDefault="003E2E48" w:rsidP="00FE5E70">
            <w:pPr>
              <w:pStyle w:val="Heading8"/>
            </w:pPr>
            <w:r w:rsidRPr="003E2E48">
              <w:t>ShowMesh</w:t>
            </w:r>
            <w:r w:rsidR="007E5A3F">
              <w:t>In</w:t>
            </w:r>
            <w:r w:rsidRPr="003E2E48">
              <w:t>Cockpit</w:t>
            </w:r>
          </w:p>
        </w:tc>
        <w:tc>
          <w:tcPr>
            <w:tcW w:w="5899" w:type="dxa"/>
            <w:vAlign w:val="center"/>
          </w:tcPr>
          <w:p w14:paraId="0FF99784" w14:textId="0206A486" w:rsidR="003E2E48" w:rsidRP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Show the astronaut mesh when in cockpit view.</w:t>
            </w:r>
          </w:p>
        </w:tc>
        <w:tc>
          <w:tcPr>
            <w:tcW w:w="938" w:type="dxa"/>
            <w:vAlign w:val="center"/>
          </w:tcPr>
          <w:p w14:paraId="4ECFCA1D" w14:textId="77777777" w:rsidR="0056560C" w:rsidRDefault="0056560C" w:rsidP="0056560C">
            <w:pPr>
              <w:pStyle w:val="Heading8"/>
              <w:cnfStyle w:val="000000000000" w:firstRow="0" w:lastRow="0" w:firstColumn="0" w:lastColumn="0" w:oddVBand="0" w:evenVBand="0" w:oddHBand="0" w:evenHBand="0" w:firstRowFirstColumn="0" w:firstRowLastColumn="0" w:lastRowFirstColumn="0" w:lastRowLastColumn="0"/>
            </w:pPr>
            <w:r>
              <w:t>TRUE</w:t>
            </w:r>
          </w:p>
          <w:p w14:paraId="753653CE" w14:textId="14899E1E" w:rsidR="003E2E48" w:rsidRDefault="0056560C" w:rsidP="0056560C">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39F029" w14:textId="0E69728A" w:rsidR="003E2E48" w:rsidRDefault="0056560C"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31C89AA"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750BCDC" w14:textId="7F819EB0" w:rsidR="007829E9" w:rsidRPr="00407793" w:rsidRDefault="007829E9" w:rsidP="00FE5E70">
            <w:pPr>
              <w:pStyle w:val="Heading8"/>
            </w:pPr>
            <w:r w:rsidRPr="007829E9">
              <w:t>EnhancedMovements</w:t>
            </w:r>
          </w:p>
        </w:tc>
        <w:tc>
          <w:tcPr>
            <w:tcW w:w="5899" w:type="dxa"/>
            <w:vAlign w:val="center"/>
          </w:tcPr>
          <w:p w14:paraId="1F6A2A0D" w14:textId="3F2F4098"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 xml:space="preserve">Enable the astronaut enhanced movements. </w:t>
            </w:r>
            <w:r w:rsidR="003456FA">
              <w:t>When enabled</w:t>
            </w:r>
            <w:r w:rsidRPr="007829E9">
              <w:t>, astronaut movement on ground are based on the surface gravitational acceleration.</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3DDDD0B3" w14:textId="32C7D36E" w:rsidR="007829E9" w:rsidRDefault="001247F4" w:rsidP="00FE5E70">
            <w:pPr>
              <w:pStyle w:val="Heading8"/>
            </w:pPr>
            <w:r w:rsidRPr="001247F4">
              <w:t>SearchRange</w:t>
            </w:r>
          </w:p>
        </w:tc>
        <w:tc>
          <w:tcPr>
            <w:tcW w:w="5899" w:type="dxa"/>
            <w:vAlign w:val="center"/>
          </w:tcPr>
          <w:p w14:paraId="019C3AEC" w14:textId="79CD5C83" w:rsidR="007829E9" w:rsidRDefault="001247F4" w:rsidP="00FE5E70">
            <w:pPr>
              <w:pStyle w:val="Heading8"/>
              <w:cnfStyle w:val="000000000000" w:firstRow="0" w:lastRow="0" w:firstColumn="0" w:lastColumn="0" w:oddVBand="0" w:evenVBand="0" w:oddHBand="0" w:evenHBand="0" w:firstRowFirstColumn="0" w:firstRowLastColumn="0" w:lastRowFirstColumn="0" w:lastRowLastColumn="0"/>
            </w:pPr>
            <w:r w:rsidRPr="001247F4">
              <w:t>The search range for the nearest airlock, breathable, and action area in kilometers.</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4EB83876" w:rsidR="007829E9" w:rsidRDefault="00896972" w:rsidP="00FE5E70">
            <w:pPr>
              <w:pStyle w:val="Heading8"/>
              <w:cnfStyle w:val="000000000000" w:firstRow="0" w:lastRow="0" w:firstColumn="0" w:lastColumn="0" w:oddVBand="0" w:evenVBand="0" w:oddHBand="0" w:evenHBand="0" w:firstRowFirstColumn="0" w:firstRowLastColumn="0" w:lastRowFirstColumn="0" w:lastRowLastColumn="0"/>
            </w:pPr>
            <w:r>
              <w:t>60</w:t>
            </w:r>
          </w:p>
        </w:tc>
      </w:tr>
    </w:tbl>
    <w:p w14:paraId="124E99F4" w14:textId="657DCC7F" w:rsidR="00287C54" w:rsidRDefault="00D550AD" w:rsidP="00D550AD">
      <w:pPr>
        <w:pStyle w:val="Heading2"/>
      </w:pPr>
      <w:r>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294A50B0" w14:textId="20184448" w:rsidR="00830E6C" w:rsidRDefault="002C5D41" w:rsidP="0022225D">
      <w:pPr>
        <w:pStyle w:val="Heading8"/>
      </w:pPr>
      <w:r>
        <w:t>Cargoes config files are located at ‘Config\Vessels</w:t>
      </w:r>
      <w:r w:rsidR="00437126">
        <w:t xml:space="preserve">\UACS\Cargoes’. </w:t>
      </w:r>
      <w:r>
        <w:t xml:space="preserve">There are </w:t>
      </w:r>
      <w:r w:rsidR="000A0F4C">
        <w:t>8</w:t>
      </w:r>
      <w:r>
        <w:t xml:space="preserve"> default cargoes: Flags, Fuel Container, Fuel Tank, Life Module, Solar Panels, </w:t>
      </w:r>
      <w:r w:rsidR="000A0F4C">
        <w:t xml:space="preserve">Lamps, </w:t>
      </w:r>
      <w:r>
        <w:t>Table and Chairs</w:t>
      </w:r>
      <w:r w:rsidR="00437126">
        <w:t>, and Carrier.</w:t>
      </w:r>
    </w:p>
    <w:p w14:paraId="6D097D16" w14:textId="1C1C4F18" w:rsidR="002C5D41" w:rsidRDefault="002C5D41" w:rsidP="002C5D41">
      <w:pPr>
        <w:pStyle w:val="Heading6"/>
      </w:pPr>
      <w:r>
        <w:t>Flags (FlagXX)</w:t>
      </w:r>
    </w:p>
    <w:p w14:paraId="675EF10C" w14:textId="5CAED5CC" w:rsidR="00437126" w:rsidRDefault="002C5D41" w:rsidP="00830E6C">
      <w:pPr>
        <w:pStyle w:val="Heading8"/>
      </w:pPr>
      <w:r>
        <w:t xml:space="preserve">There are flags for 7 countries: US, Russia, </w:t>
      </w:r>
      <w:r w:rsidRPr="002C5D41">
        <w:t>European Union</w:t>
      </w:r>
      <w:r>
        <w:t>, China, India, Japan, and Egypt.</w:t>
      </w:r>
    </w:p>
    <w:p w14:paraId="30426DBC" w14:textId="77777777" w:rsidR="00830E6C" w:rsidRPr="0022225D" w:rsidRDefault="00830E6C" w:rsidP="00830E6C">
      <w:pPr>
        <w:pStyle w:val="Heading8"/>
        <w:rPr>
          <w:sz w:val="10"/>
          <w:szCs w:val="10"/>
        </w:rPr>
      </w:pPr>
    </w:p>
    <w:p w14:paraId="0AFFDC50" w14:textId="45C77C73" w:rsidR="00830E6C" w:rsidRPr="00830E6C" w:rsidRDefault="00437126" w:rsidP="0022225D">
      <w:pPr>
        <w:pStyle w:val="Heading8"/>
        <w:jc w:val="center"/>
      </w:pPr>
      <w:r>
        <w:rPr>
          <w:noProof/>
        </w:rPr>
        <w:drawing>
          <wp:inline distT="0" distB="0" distL="0" distR="0" wp14:anchorId="3E88BE9F" wp14:editId="41611DF8">
            <wp:extent cx="1550504" cy="2648563"/>
            <wp:effectExtent l="0" t="0" r="0" b="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5"/>
                    <a:stretch>
                      <a:fillRect/>
                    </a:stretch>
                  </pic:blipFill>
                  <pic:spPr>
                    <a:xfrm>
                      <a:off x="0" y="0"/>
                      <a:ext cx="1590671" cy="2717176"/>
                    </a:xfrm>
                    <a:prstGeom prst="rect">
                      <a:avLst/>
                    </a:prstGeom>
                  </pic:spPr>
                </pic:pic>
              </a:graphicData>
            </a:graphic>
          </wp:inline>
        </w:drawing>
      </w:r>
    </w:p>
    <w:p w14:paraId="0B27094D" w14:textId="3B55A1C2" w:rsidR="00437126" w:rsidRDefault="00437126" w:rsidP="00437126">
      <w:pPr>
        <w:pStyle w:val="Heading8"/>
      </w:pPr>
      <w:r>
        <w:lastRenderedPageBreak/>
        <w:t>The flag mass is 50 kg and the container mass is 50 kg, so the total mass for a packed flag is 100 kg. Flags can be unpacked and packed multiple times.</w:t>
      </w:r>
      <w:r w:rsidR="007C174D">
        <w:t xml:space="preserve"> The flag total size is 1.12m x 0.41m x 3m.</w:t>
      </w:r>
    </w:p>
    <w:p w14:paraId="654CBCAB" w14:textId="77777777" w:rsidR="00437126" w:rsidRDefault="00437126" w:rsidP="00437126">
      <w:pPr>
        <w:pStyle w:val="Heading8"/>
      </w:pPr>
    </w:p>
    <w:p w14:paraId="0528AA8C" w14:textId="6DDFA9DF" w:rsidR="00830E6C" w:rsidRDefault="00437126" w:rsidP="00FD5F5D">
      <w:pPr>
        <w:pStyle w:val="Heading8"/>
      </w:pPr>
      <w:r>
        <w:t xml:space="preserve">New flags can be created by changing the flag texture. </w:t>
      </w:r>
      <w:r w:rsidR="0000648C">
        <w:t>S</w:t>
      </w:r>
      <w:r w:rsidR="0000648C" w:rsidRPr="0000648C">
        <w:t>ee the skin/texture creation section in the developer manual. The flag texture size must be 280p</w:t>
      </w:r>
      <w:r w:rsidR="00AB6D55">
        <w:t>x</w:t>
      </w:r>
      <w:r w:rsidR="0000648C" w:rsidRPr="0000648C">
        <w:t xml:space="preserve"> x 153p</w:t>
      </w:r>
      <w:r w:rsidR="00AB6D55">
        <w:t>x</w:t>
      </w:r>
      <w:r w:rsidR="0000648C" w:rsidRPr="0000648C">
        <w:t>.</w:t>
      </w:r>
    </w:p>
    <w:p w14:paraId="1C7C2C42" w14:textId="27F1F5DE" w:rsidR="00437126" w:rsidRDefault="00437126" w:rsidP="00437126">
      <w:pPr>
        <w:pStyle w:val="Heading6"/>
      </w:pPr>
      <w:r>
        <w:t>Fuel Container</w:t>
      </w:r>
    </w:p>
    <w:p w14:paraId="5D1DF5FC" w14:textId="08BCA25B" w:rsidR="00830E6C" w:rsidRDefault="00437126" w:rsidP="00FD5F5D">
      <w:pPr>
        <w:pStyle w:val="Heading8"/>
      </w:pPr>
      <w:r>
        <w:t>The fuel container contains 1000 kg of fuel, and the container mass is 200 kg, so the total mass is 1200 kg. It’s a static cargo, so it can’t be unpacked or packed.</w:t>
      </w:r>
    </w:p>
    <w:p w14:paraId="5A372488" w14:textId="1746C0E9" w:rsidR="00437126" w:rsidRDefault="00437126" w:rsidP="00437126">
      <w:pPr>
        <w:pStyle w:val="Heading6"/>
      </w:pPr>
      <w:r>
        <w:t>Fuel Tank</w:t>
      </w:r>
    </w:p>
    <w:p w14:paraId="3EC160EB" w14:textId="28B37D62" w:rsidR="007C174D" w:rsidRDefault="00437126" w:rsidP="00084E4D">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5AAA91F9" w14:textId="77777777" w:rsidR="00830E6C" w:rsidRPr="00084E4D" w:rsidRDefault="00830E6C" w:rsidP="00084E4D">
      <w:pPr>
        <w:pStyle w:val="Heading8"/>
      </w:pPr>
    </w:p>
    <w:p w14:paraId="0E533963" w14:textId="10FE1AF3" w:rsidR="00FD5F5D" w:rsidRPr="00FD5F5D" w:rsidRDefault="007C174D" w:rsidP="0022225D">
      <w:pPr>
        <w:pStyle w:val="Heading8"/>
        <w:jc w:val="center"/>
      </w:pPr>
      <w:r>
        <w:rPr>
          <w:noProof/>
        </w:rPr>
        <w:drawing>
          <wp:inline distT="0" distB="0" distL="0" distR="0" wp14:anchorId="6D5C0449" wp14:editId="4D8180B4">
            <wp:extent cx="3411109" cy="2472368"/>
            <wp:effectExtent l="0" t="0" r="0" b="4445"/>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6"/>
                    <a:stretch>
                      <a:fillRect/>
                    </a:stretch>
                  </pic:blipFill>
                  <pic:spPr>
                    <a:xfrm>
                      <a:off x="0" y="0"/>
                      <a:ext cx="3520441" cy="2551612"/>
                    </a:xfrm>
                    <a:prstGeom prst="rect">
                      <a:avLst/>
                    </a:prstGeom>
                  </pic:spPr>
                </pic:pic>
              </a:graphicData>
            </a:graphic>
          </wp:inline>
        </w:drawing>
      </w:r>
    </w:p>
    <w:p w14:paraId="42A429AE" w14:textId="14B3AB74" w:rsidR="007C174D" w:rsidRDefault="007C174D" w:rsidP="007C174D">
      <w:pPr>
        <w:pStyle w:val="Heading6"/>
      </w:pPr>
      <w:r>
        <w:t>Life Module</w:t>
      </w:r>
    </w:p>
    <w:p w14:paraId="46BE5CC3" w14:textId="114548FC" w:rsidR="00347F73" w:rsidRDefault="00347F73" w:rsidP="00830E6C">
      <w:pPr>
        <w:pStyle w:val="Heading8"/>
      </w:pPr>
      <w:r>
        <w:t>The life module provides a breathable habitat for astronauts. Its mass is 3000 kg, and the container mass is 200 kg. It can be unpacked and packed multiple times. The module size is 13m x 9m x 5 m.</w:t>
      </w:r>
    </w:p>
    <w:p w14:paraId="68BFADA8" w14:textId="77777777" w:rsidR="00830E6C" w:rsidRPr="00830E6C" w:rsidRDefault="00830E6C" w:rsidP="00830E6C">
      <w:pPr>
        <w:pStyle w:val="Heading8"/>
      </w:pPr>
    </w:p>
    <w:p w14:paraId="3A12709D" w14:textId="08549EE9" w:rsidR="00F406A2" w:rsidRDefault="00347F73" w:rsidP="00FE1B25">
      <w:pPr>
        <w:pStyle w:val="Heading8"/>
        <w:jc w:val="center"/>
      </w:pPr>
      <w:r>
        <w:rPr>
          <w:noProof/>
        </w:rPr>
        <w:drawing>
          <wp:inline distT="0" distB="0" distL="0" distR="0" wp14:anchorId="4F865443" wp14:editId="5AA44485">
            <wp:extent cx="3729162" cy="2292126"/>
            <wp:effectExtent l="0" t="0" r="5080" b="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7"/>
                    <a:stretch>
                      <a:fillRect/>
                    </a:stretch>
                  </pic:blipFill>
                  <pic:spPr>
                    <a:xfrm>
                      <a:off x="0" y="0"/>
                      <a:ext cx="3804049" cy="2338155"/>
                    </a:xfrm>
                    <a:prstGeom prst="rect">
                      <a:avLst/>
                    </a:prstGeom>
                  </pic:spPr>
                </pic:pic>
              </a:graphicData>
            </a:graphic>
          </wp:inline>
        </w:drawing>
      </w:r>
    </w:p>
    <w:p w14:paraId="2095C7A9" w14:textId="77777777" w:rsidR="0022225D" w:rsidRDefault="0022225D" w:rsidP="00FE1B25">
      <w:pPr>
        <w:pStyle w:val="Heading8"/>
        <w:jc w:val="center"/>
      </w:pPr>
    </w:p>
    <w:p w14:paraId="442972D9" w14:textId="77777777" w:rsidR="0022225D" w:rsidRDefault="0022225D" w:rsidP="00FE1B25">
      <w:pPr>
        <w:pStyle w:val="Heading8"/>
        <w:jc w:val="center"/>
      </w:pPr>
    </w:p>
    <w:p w14:paraId="64D3E2ED" w14:textId="77777777" w:rsidR="0022225D" w:rsidRDefault="0022225D" w:rsidP="00FE1B25">
      <w:pPr>
        <w:pStyle w:val="Heading8"/>
        <w:jc w:val="center"/>
      </w:pPr>
    </w:p>
    <w:p w14:paraId="63DD54C8" w14:textId="77777777" w:rsidR="0022225D" w:rsidRDefault="0022225D" w:rsidP="00FE1B25">
      <w:pPr>
        <w:pStyle w:val="Heading8"/>
        <w:jc w:val="center"/>
      </w:pPr>
    </w:p>
    <w:p w14:paraId="6C599B8C" w14:textId="097073AD" w:rsidR="00347F73" w:rsidRDefault="00347F73" w:rsidP="00347F73">
      <w:pPr>
        <w:pStyle w:val="Heading6"/>
      </w:pPr>
      <w:r>
        <w:lastRenderedPageBreak/>
        <w:t>Solar Panels</w:t>
      </w:r>
    </w:p>
    <w:p w14:paraId="777CE341" w14:textId="2611CD95" w:rsidR="00026026" w:rsidRDefault="00026026" w:rsidP="00830E6C">
      <w:pPr>
        <w:pStyle w:val="Heading8"/>
      </w:pPr>
      <w:r>
        <w:t xml:space="preserve">When unpacked, it spawns </w:t>
      </w:r>
      <w:r w:rsidR="000A0F4C">
        <w:t>4</w:t>
      </w:r>
      <w:r>
        <w:t xml:space="preserve"> solar panels, each weighing 100 kg. The container mass is 100 kg, so the total packed mass is </w:t>
      </w:r>
      <w:r w:rsidR="000A0F4C">
        <w:t>5</w:t>
      </w:r>
      <w:r>
        <w:t>00 kg. Once unpacked, it can’t be packed again. Each solar panel size is 6m x 1m x 0.84 m.</w:t>
      </w:r>
    </w:p>
    <w:p w14:paraId="08445C3D" w14:textId="77777777" w:rsidR="00830E6C" w:rsidRPr="00830E6C" w:rsidRDefault="00830E6C" w:rsidP="00830E6C">
      <w:pPr>
        <w:pStyle w:val="Heading8"/>
      </w:pPr>
    </w:p>
    <w:p w14:paraId="04052494" w14:textId="455DC9C5" w:rsidR="00026026" w:rsidRDefault="005343DB" w:rsidP="00F406A2">
      <w:pPr>
        <w:pStyle w:val="Heading8"/>
        <w:jc w:val="center"/>
      </w:pPr>
      <w:r>
        <w:rPr>
          <w:noProof/>
        </w:rPr>
        <w:drawing>
          <wp:inline distT="0" distB="0" distL="0" distR="0" wp14:anchorId="3A125AF7" wp14:editId="660B727A">
            <wp:extent cx="3140765" cy="1876477"/>
            <wp:effectExtent l="0" t="0" r="2540" b="9525"/>
            <wp:docPr id="1921645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45823" name="Picture 1"/>
                    <pic:cNvPicPr/>
                  </pic:nvPicPr>
                  <pic:blipFill>
                    <a:blip r:embed="rId18"/>
                    <a:stretch>
                      <a:fillRect/>
                    </a:stretch>
                  </pic:blipFill>
                  <pic:spPr>
                    <a:xfrm>
                      <a:off x="0" y="0"/>
                      <a:ext cx="3170607" cy="1894306"/>
                    </a:xfrm>
                    <a:prstGeom prst="rect">
                      <a:avLst/>
                    </a:prstGeom>
                  </pic:spPr>
                </pic:pic>
              </a:graphicData>
            </a:graphic>
          </wp:inline>
        </w:drawing>
      </w:r>
    </w:p>
    <w:p w14:paraId="222CAC06" w14:textId="0B53ECB2" w:rsidR="00311A88" w:rsidRDefault="00311A88" w:rsidP="00311A88">
      <w:pPr>
        <w:pStyle w:val="Heading6"/>
      </w:pPr>
      <w:r>
        <w:t>Lamps</w:t>
      </w:r>
    </w:p>
    <w:p w14:paraId="70EC6C20" w14:textId="7B0B7C18" w:rsidR="00311A88" w:rsidRDefault="00311A88" w:rsidP="0022225D">
      <w:pPr>
        <w:pStyle w:val="Heading8"/>
      </w:pPr>
      <w:r>
        <w:t xml:space="preserve">When unpacked, it spawns 4 lamps, each weighing 100 kg. The container mass is 100 kg, so the total packed mass is 500 kg. Once unpacked, it can’t be packed again. Each </w:t>
      </w:r>
      <w:r w:rsidR="00682306">
        <w:t>lamp</w:t>
      </w:r>
      <w:r>
        <w:t xml:space="preserve"> size is 1.04m x 1.27m x 6m.</w:t>
      </w:r>
    </w:p>
    <w:p w14:paraId="1ACF33DD" w14:textId="01959E99" w:rsidR="0022225D" w:rsidRDefault="0022225D" w:rsidP="0022225D">
      <w:pPr>
        <w:pStyle w:val="Heading6"/>
        <w:jc w:val="center"/>
      </w:pPr>
      <w:r>
        <w:rPr>
          <w:noProof/>
        </w:rPr>
        <w:drawing>
          <wp:inline distT="0" distB="0" distL="0" distR="0" wp14:anchorId="63F212D2" wp14:editId="2E7226F3">
            <wp:extent cx="3800281" cy="2059906"/>
            <wp:effectExtent l="0" t="0" r="6350" b="6350"/>
            <wp:docPr id="1349989422" name="Picture 1" descr="A row of street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89422" name="Picture 1" descr="A row of street lights&#10;&#10;Description automatically generated"/>
                    <pic:cNvPicPr/>
                  </pic:nvPicPr>
                  <pic:blipFill>
                    <a:blip r:embed="rId19"/>
                    <a:stretch>
                      <a:fillRect/>
                    </a:stretch>
                  </pic:blipFill>
                  <pic:spPr>
                    <a:xfrm>
                      <a:off x="0" y="0"/>
                      <a:ext cx="3800281" cy="2059906"/>
                    </a:xfrm>
                    <a:prstGeom prst="rect">
                      <a:avLst/>
                    </a:prstGeom>
                  </pic:spPr>
                </pic:pic>
              </a:graphicData>
            </a:graphic>
          </wp:inline>
        </w:drawing>
      </w:r>
    </w:p>
    <w:p w14:paraId="32F76023" w14:textId="1023F711" w:rsidR="0022225D" w:rsidRPr="0022225D" w:rsidRDefault="0022225D" w:rsidP="0022225D">
      <w:pPr>
        <w:pStyle w:val="Heading6"/>
        <w:rPr>
          <w:sz w:val="10"/>
          <w:szCs w:val="10"/>
        </w:rPr>
      </w:pPr>
    </w:p>
    <w:p w14:paraId="14C7BF0A" w14:textId="10AC2F5B" w:rsidR="00026026" w:rsidRDefault="00026026" w:rsidP="00026026">
      <w:pPr>
        <w:pStyle w:val="Heading6"/>
      </w:pPr>
      <w:r>
        <w:t>Table and Chairs</w:t>
      </w:r>
    </w:p>
    <w:p w14:paraId="5776C34A" w14:textId="41933E17" w:rsidR="00026026" w:rsidRDefault="00026026" w:rsidP="00830E6C">
      <w:pPr>
        <w:pStyle w:val="Heading8"/>
      </w:pPr>
      <w:r>
        <w:t>A wooden table with 4 chairs for a good lunch in space! Its mass is 155 kg, and the container mass is 85 kg. The size is 1.5m x 1.68 m x 1.2 m.</w:t>
      </w:r>
    </w:p>
    <w:p w14:paraId="50A662F2" w14:textId="77777777" w:rsidR="00830E6C" w:rsidRPr="00830E6C" w:rsidRDefault="00830E6C" w:rsidP="00830E6C">
      <w:pPr>
        <w:pStyle w:val="Heading8"/>
      </w:pPr>
    </w:p>
    <w:p w14:paraId="322A066D" w14:textId="17457F0B" w:rsidR="00830E6C" w:rsidRDefault="00005B8E" w:rsidP="00434709">
      <w:pPr>
        <w:pStyle w:val="Heading8"/>
        <w:jc w:val="center"/>
      </w:pPr>
      <w:r>
        <w:rPr>
          <w:noProof/>
        </w:rPr>
        <w:drawing>
          <wp:inline distT="0" distB="0" distL="0" distR="0" wp14:anchorId="6769F3A9" wp14:editId="542A81B9">
            <wp:extent cx="2777319" cy="2104030"/>
            <wp:effectExtent l="0" t="0" r="4445" b="0"/>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20"/>
                    <a:stretch>
                      <a:fillRect/>
                    </a:stretch>
                  </pic:blipFill>
                  <pic:spPr>
                    <a:xfrm>
                      <a:off x="0" y="0"/>
                      <a:ext cx="2787199" cy="2111515"/>
                    </a:xfrm>
                    <a:prstGeom prst="rect">
                      <a:avLst/>
                    </a:prstGeom>
                  </pic:spPr>
                </pic:pic>
              </a:graphicData>
            </a:graphic>
          </wp:inline>
        </w:drawing>
      </w:r>
    </w:p>
    <w:p w14:paraId="3D065DBA" w14:textId="77777777" w:rsidR="0022225D" w:rsidRDefault="0022225D" w:rsidP="00434709">
      <w:pPr>
        <w:pStyle w:val="Heading8"/>
        <w:jc w:val="center"/>
      </w:pPr>
    </w:p>
    <w:p w14:paraId="55BE1D18" w14:textId="77777777" w:rsidR="0022225D" w:rsidRPr="00830E6C" w:rsidRDefault="0022225D" w:rsidP="00434709">
      <w:pPr>
        <w:pStyle w:val="Heading8"/>
        <w:jc w:val="center"/>
      </w:pPr>
    </w:p>
    <w:p w14:paraId="408CA24A" w14:textId="671EA777" w:rsidR="00005B8E" w:rsidRDefault="00005B8E" w:rsidP="00005B8E">
      <w:pPr>
        <w:pStyle w:val="Heading6"/>
      </w:pPr>
      <w:r>
        <w:lastRenderedPageBreak/>
        <w:t>Carrier</w:t>
      </w:r>
    </w:p>
    <w:p w14:paraId="641E9596" w14:textId="7DBF67A7" w:rsidR="00FE1B25" w:rsidRPr="00F406A2" w:rsidRDefault="00005B8E" w:rsidP="00E044B9">
      <w:pPr>
        <w:pStyle w:val="Heading8"/>
        <w:rPr>
          <w:rtl/>
        </w:rPr>
      </w:pPr>
      <w:r>
        <w:t>When released, it spawns a UACS carrier after 25 seconds. It can be unpacked manually in this time frame. It has a mass of 1250 kg and a container mass of 100 kg.</w:t>
      </w:r>
    </w:p>
    <w:p w14:paraId="03B30F43" w14:textId="40512802" w:rsidR="00005B8E" w:rsidRDefault="00177139" w:rsidP="00177139">
      <w:pPr>
        <w:pStyle w:val="Heading6"/>
      </w:pPr>
      <w:r>
        <w:t>Configuration</w:t>
      </w:r>
    </w:p>
    <w:p w14:paraId="2E9AEF81" w14:textId="1A176AC1" w:rsidR="00177139" w:rsidRDefault="00177139" w:rsidP="00177139">
      <w:pPr>
        <w:pStyle w:val="Heading8"/>
      </w:pPr>
      <w:r>
        <w:t xml:space="preserve">Open the config file ‘Config\UACS.cfg’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64"/>
        <w:gridCol w:w="6066"/>
        <w:gridCol w:w="1257"/>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CDC1021" w:rsidR="00555711"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575072BC" w:rsidR="00555711" w:rsidRDefault="00037414" w:rsidP="00FE5E70">
            <w:pPr>
              <w:pStyle w:val="Heading8"/>
            </w:pPr>
            <w:r>
              <w:t>Dis</w:t>
            </w:r>
            <w:r w:rsidR="00555711" w:rsidRPr="00407793">
              <w:t>ableFocus</w:t>
            </w:r>
          </w:p>
        </w:tc>
        <w:tc>
          <w:tcPr>
            <w:tcW w:w="6348" w:type="dxa"/>
            <w:vAlign w:val="center"/>
          </w:tcPr>
          <w:p w14:paraId="522302D2" w14:textId="5005C786"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rsidRPr="00037414">
              <w:t>Disable the cargo ability to receive input focus. When disabled, cargoes can't be selected by the user via the jump vessel dialog (F3).</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C85EBAC"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bl>
    <w:p w14:paraId="2AD7411E" w14:textId="0372749E" w:rsidR="00B144C0" w:rsidRDefault="00B144C0" w:rsidP="00555711">
      <w:pPr>
        <w:pStyle w:val="Heading2"/>
      </w:pPr>
      <w:r>
        <w:t>Credits</w:t>
      </w:r>
    </w:p>
    <w:p w14:paraId="1C492C84" w14:textId="67CBDE5E" w:rsidR="00B144C0" w:rsidRDefault="00000000" w:rsidP="00C838A7">
      <w:pPr>
        <w:pStyle w:val="Heading8"/>
      </w:pPr>
      <w:hyperlink r:id="rId21" w:history="1">
        <w:r w:rsidR="00B144C0" w:rsidRPr="008E5520">
          <w:rPr>
            <w:rStyle w:val="Hyperlink"/>
          </w:rPr>
          <w:t>Sketchfab</w:t>
        </w:r>
      </w:hyperlink>
      <w:r w:rsidR="00B144C0">
        <w:t>: All cargo containers and modules</w:t>
      </w:r>
      <w:r w:rsidR="00A86742">
        <w:t xml:space="preserve"> except flag</w:t>
      </w:r>
      <w:r w:rsidR="00C838A7">
        <w:t>, under CC Attribution license.</w:t>
      </w:r>
    </w:p>
    <w:p w14:paraId="578F6366" w14:textId="4478EF67" w:rsidR="00B144C0" w:rsidRDefault="00000000" w:rsidP="00B144C0">
      <w:pPr>
        <w:pStyle w:val="Heading8"/>
      </w:pPr>
      <w:hyperlink r:id="rId22" w:history="1">
        <w:r w:rsidR="008E5520">
          <w:rPr>
            <w:rStyle w:val="Hyperlink"/>
          </w:rPr>
          <w:t>g</w:t>
        </w:r>
        <w:r w:rsidR="00B144C0" w:rsidRPr="008E5520">
          <w:rPr>
            <w:rStyle w:val="Hyperlink"/>
          </w:rPr>
          <w:t>attispilot</w:t>
        </w:r>
      </w:hyperlink>
      <w:r w:rsidR="00B144C0">
        <w:t xml:space="preserve">: </w:t>
      </w:r>
      <w:r w:rsidR="00A86742">
        <w:t>Flag module</w:t>
      </w:r>
      <w:r w:rsidR="00A073D6">
        <w:t xml:space="preserve">, </w:t>
      </w:r>
      <w:r w:rsidR="00A86742">
        <w:t>g</w:t>
      </w:r>
      <w:r w:rsidR="00B144C0">
        <w:t>eneric astronaut suit</w:t>
      </w:r>
      <w:r w:rsidR="00A073D6">
        <w:t xml:space="preserve">, and astronaut </w:t>
      </w:r>
      <w:r w:rsidR="00B144C0">
        <w:t>male body.</w:t>
      </w:r>
    </w:p>
    <w:p w14:paraId="2254D276" w14:textId="1B773AC0" w:rsidR="00B144C0" w:rsidRPr="00B144C0" w:rsidRDefault="00000000" w:rsidP="00B144C0">
      <w:pPr>
        <w:pStyle w:val="Heading8"/>
      </w:pPr>
      <w:hyperlink r:id="rId23" w:history="1">
        <w:r w:rsidR="00B144C0" w:rsidRPr="008E5520">
          <w:rPr>
            <w:rStyle w:val="Hyperlink"/>
          </w:rPr>
          <w:t>Buck</w:t>
        </w:r>
        <w:r w:rsidR="008E5520">
          <w:rPr>
            <w:rStyle w:val="Hyperlink"/>
          </w:rPr>
          <w:t xml:space="preserve"> </w:t>
        </w:r>
        <w:r w:rsidR="00B144C0" w:rsidRPr="008E5520">
          <w:rPr>
            <w:rStyle w:val="Hyperlink"/>
          </w:rPr>
          <w:t>Rogers</w:t>
        </w:r>
      </w:hyperlink>
      <w:r w:rsidR="00B144C0">
        <w:t>: Z2 astronaut suit</w:t>
      </w:r>
      <w:r w:rsidR="00B56ACB">
        <w:t>, astronaut cockpit, and D3D9 textures.</w:t>
      </w:r>
    </w:p>
    <w:p w14:paraId="70D8759F" w14:textId="3342F5AA" w:rsidR="00555711" w:rsidRDefault="00555711" w:rsidP="00555711">
      <w:pPr>
        <w:pStyle w:val="Heading2"/>
      </w:pPr>
      <w:r>
        <w:t>About</w:t>
      </w:r>
    </w:p>
    <w:p w14:paraId="3B25357F" w14:textId="69C03C7E"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w:t>
      </w:r>
      <w:r w:rsidR="000072E2">
        <w:t>GPLv3</w:t>
      </w:r>
      <w:r w:rsidR="00555711" w:rsidRPr="00285E94">
        <w:t xml:space="preserve"> license. The source code can be found in the </w:t>
      </w:r>
      <w:hyperlink r:id="rId24"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DD19188" w14:textId="0E561034" w:rsidR="00555711" w:rsidRPr="00555711" w:rsidRDefault="00555711" w:rsidP="00D17ACD">
      <w:pPr>
        <w:pStyle w:val="Heading8"/>
      </w:pPr>
      <w:r w:rsidRPr="00285E94">
        <w:t xml:space="preserve">Copyright © </w:t>
      </w:r>
      <w:hyperlink r:id="rId25" w:history="1">
        <w:r w:rsidRPr="00185EC2">
          <w:rPr>
            <w:rStyle w:val="Hyperlink"/>
          </w:rPr>
          <w:t>Abdullah Radwan</w:t>
        </w:r>
      </w:hyperlink>
    </w:p>
    <w:sectPr w:rsidR="00555711" w:rsidRPr="00555711" w:rsidSect="009368D3">
      <w:footerReference w:type="default" r:id="rId26"/>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4B665B" w14:textId="77777777" w:rsidR="00A233EC" w:rsidRDefault="00A233EC" w:rsidP="007C0F8E">
      <w:pPr>
        <w:spacing w:after="0" w:line="240" w:lineRule="auto"/>
      </w:pPr>
      <w:r>
        <w:separator/>
      </w:r>
    </w:p>
  </w:endnote>
  <w:endnote w:type="continuationSeparator" w:id="0">
    <w:p w14:paraId="32C04D5A" w14:textId="77777777" w:rsidR="00A233EC" w:rsidRDefault="00A233EC"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1D35C" w14:textId="77777777" w:rsidR="00A233EC" w:rsidRDefault="00A233EC" w:rsidP="007C0F8E">
      <w:pPr>
        <w:spacing w:after="0" w:line="240" w:lineRule="auto"/>
      </w:pPr>
      <w:r>
        <w:separator/>
      </w:r>
    </w:p>
  </w:footnote>
  <w:footnote w:type="continuationSeparator" w:id="0">
    <w:p w14:paraId="1AFD5002" w14:textId="77777777" w:rsidR="00A233EC" w:rsidRDefault="00A233EC"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0648C"/>
    <w:rsid w:val="000072E2"/>
    <w:rsid w:val="00023B20"/>
    <w:rsid w:val="00026026"/>
    <w:rsid w:val="00027CEF"/>
    <w:rsid w:val="00037414"/>
    <w:rsid w:val="00037821"/>
    <w:rsid w:val="00042CEC"/>
    <w:rsid w:val="000505B4"/>
    <w:rsid w:val="0005080D"/>
    <w:rsid w:val="00051E83"/>
    <w:rsid w:val="00055784"/>
    <w:rsid w:val="00055BDD"/>
    <w:rsid w:val="000607B1"/>
    <w:rsid w:val="00070534"/>
    <w:rsid w:val="00074C62"/>
    <w:rsid w:val="00080F0C"/>
    <w:rsid w:val="00082B6B"/>
    <w:rsid w:val="0008316D"/>
    <w:rsid w:val="00084E4D"/>
    <w:rsid w:val="00090C83"/>
    <w:rsid w:val="00097902"/>
    <w:rsid w:val="000A0F4C"/>
    <w:rsid w:val="000B378F"/>
    <w:rsid w:val="000C3CFD"/>
    <w:rsid w:val="000C4D49"/>
    <w:rsid w:val="000E5393"/>
    <w:rsid w:val="000E691D"/>
    <w:rsid w:val="000E7CF9"/>
    <w:rsid w:val="000F0EFC"/>
    <w:rsid w:val="000F1EDE"/>
    <w:rsid w:val="000F4236"/>
    <w:rsid w:val="001028B7"/>
    <w:rsid w:val="00115611"/>
    <w:rsid w:val="001247F4"/>
    <w:rsid w:val="00141E0F"/>
    <w:rsid w:val="00143BFE"/>
    <w:rsid w:val="0014450D"/>
    <w:rsid w:val="00147A1C"/>
    <w:rsid w:val="0016131C"/>
    <w:rsid w:val="00163FE6"/>
    <w:rsid w:val="00166D5F"/>
    <w:rsid w:val="001752F1"/>
    <w:rsid w:val="00177139"/>
    <w:rsid w:val="00181B58"/>
    <w:rsid w:val="001850FE"/>
    <w:rsid w:val="0018589E"/>
    <w:rsid w:val="00185EC2"/>
    <w:rsid w:val="001867C9"/>
    <w:rsid w:val="001B24E0"/>
    <w:rsid w:val="001C1010"/>
    <w:rsid w:val="001D4534"/>
    <w:rsid w:val="001E2823"/>
    <w:rsid w:val="00200452"/>
    <w:rsid w:val="002078F0"/>
    <w:rsid w:val="00213AA4"/>
    <w:rsid w:val="00221FAC"/>
    <w:rsid w:val="0022225D"/>
    <w:rsid w:val="00226010"/>
    <w:rsid w:val="00226216"/>
    <w:rsid w:val="002345B0"/>
    <w:rsid w:val="002414B5"/>
    <w:rsid w:val="00246102"/>
    <w:rsid w:val="0025439A"/>
    <w:rsid w:val="00257198"/>
    <w:rsid w:val="00263222"/>
    <w:rsid w:val="00272CD9"/>
    <w:rsid w:val="0027435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1A88"/>
    <w:rsid w:val="00315A2B"/>
    <w:rsid w:val="0031720A"/>
    <w:rsid w:val="00322295"/>
    <w:rsid w:val="00334882"/>
    <w:rsid w:val="00337DDC"/>
    <w:rsid w:val="003456FA"/>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2E48"/>
    <w:rsid w:val="003E3CDB"/>
    <w:rsid w:val="003F70B2"/>
    <w:rsid w:val="003F7F0D"/>
    <w:rsid w:val="004021B2"/>
    <w:rsid w:val="00403D7A"/>
    <w:rsid w:val="00407793"/>
    <w:rsid w:val="0041485C"/>
    <w:rsid w:val="00414DF5"/>
    <w:rsid w:val="00417D8B"/>
    <w:rsid w:val="00417E90"/>
    <w:rsid w:val="004212BA"/>
    <w:rsid w:val="0042148B"/>
    <w:rsid w:val="004263D1"/>
    <w:rsid w:val="00426980"/>
    <w:rsid w:val="00431B6F"/>
    <w:rsid w:val="00434709"/>
    <w:rsid w:val="0043691A"/>
    <w:rsid w:val="00437126"/>
    <w:rsid w:val="0046633B"/>
    <w:rsid w:val="00477E7C"/>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343DB"/>
    <w:rsid w:val="0054025B"/>
    <w:rsid w:val="0055271D"/>
    <w:rsid w:val="00555711"/>
    <w:rsid w:val="00563032"/>
    <w:rsid w:val="0056560C"/>
    <w:rsid w:val="005809B4"/>
    <w:rsid w:val="00585D52"/>
    <w:rsid w:val="00592A32"/>
    <w:rsid w:val="00592A4D"/>
    <w:rsid w:val="00595CBD"/>
    <w:rsid w:val="005A1107"/>
    <w:rsid w:val="005A612B"/>
    <w:rsid w:val="005C26B3"/>
    <w:rsid w:val="005C73D8"/>
    <w:rsid w:val="0060428A"/>
    <w:rsid w:val="006131B8"/>
    <w:rsid w:val="00613C6D"/>
    <w:rsid w:val="00615EAC"/>
    <w:rsid w:val="0062161E"/>
    <w:rsid w:val="00631065"/>
    <w:rsid w:val="0063124D"/>
    <w:rsid w:val="006428B8"/>
    <w:rsid w:val="006510DC"/>
    <w:rsid w:val="006556BB"/>
    <w:rsid w:val="00655A97"/>
    <w:rsid w:val="006560DB"/>
    <w:rsid w:val="006669CB"/>
    <w:rsid w:val="00681D99"/>
    <w:rsid w:val="0068211A"/>
    <w:rsid w:val="00682306"/>
    <w:rsid w:val="0069458D"/>
    <w:rsid w:val="006A4318"/>
    <w:rsid w:val="006A4A17"/>
    <w:rsid w:val="006B1B4B"/>
    <w:rsid w:val="006B3D93"/>
    <w:rsid w:val="006C6D03"/>
    <w:rsid w:val="006D6952"/>
    <w:rsid w:val="006E295A"/>
    <w:rsid w:val="006F0EF1"/>
    <w:rsid w:val="006F4AF5"/>
    <w:rsid w:val="007034D1"/>
    <w:rsid w:val="0070467A"/>
    <w:rsid w:val="00705E6E"/>
    <w:rsid w:val="0071498B"/>
    <w:rsid w:val="00717A64"/>
    <w:rsid w:val="00723BF5"/>
    <w:rsid w:val="00727F89"/>
    <w:rsid w:val="0073266F"/>
    <w:rsid w:val="00743AAA"/>
    <w:rsid w:val="00745D1C"/>
    <w:rsid w:val="00747140"/>
    <w:rsid w:val="0077354D"/>
    <w:rsid w:val="007829E9"/>
    <w:rsid w:val="00782D32"/>
    <w:rsid w:val="00790A06"/>
    <w:rsid w:val="00793352"/>
    <w:rsid w:val="007A1FAD"/>
    <w:rsid w:val="007C0F8E"/>
    <w:rsid w:val="007C174D"/>
    <w:rsid w:val="007D2FE4"/>
    <w:rsid w:val="007D4BEB"/>
    <w:rsid w:val="007D5F26"/>
    <w:rsid w:val="007D71DC"/>
    <w:rsid w:val="007D788A"/>
    <w:rsid w:val="007E3D01"/>
    <w:rsid w:val="007E5A3F"/>
    <w:rsid w:val="007E7B54"/>
    <w:rsid w:val="007F68A1"/>
    <w:rsid w:val="00806BA3"/>
    <w:rsid w:val="00813C82"/>
    <w:rsid w:val="00827C38"/>
    <w:rsid w:val="00827F22"/>
    <w:rsid w:val="00830E6C"/>
    <w:rsid w:val="008327B8"/>
    <w:rsid w:val="008463F0"/>
    <w:rsid w:val="00846D3A"/>
    <w:rsid w:val="00846DAF"/>
    <w:rsid w:val="00846EAF"/>
    <w:rsid w:val="00850FFA"/>
    <w:rsid w:val="00860042"/>
    <w:rsid w:val="0086705B"/>
    <w:rsid w:val="00871DC8"/>
    <w:rsid w:val="00896972"/>
    <w:rsid w:val="008A5C8F"/>
    <w:rsid w:val="008B6A5C"/>
    <w:rsid w:val="008B7E95"/>
    <w:rsid w:val="008C0861"/>
    <w:rsid w:val="008C29F3"/>
    <w:rsid w:val="008C5EC5"/>
    <w:rsid w:val="008C6AA0"/>
    <w:rsid w:val="008D0C4B"/>
    <w:rsid w:val="008E5520"/>
    <w:rsid w:val="008F4875"/>
    <w:rsid w:val="00904DBA"/>
    <w:rsid w:val="00905D39"/>
    <w:rsid w:val="00912A93"/>
    <w:rsid w:val="00922A99"/>
    <w:rsid w:val="009368D3"/>
    <w:rsid w:val="00941532"/>
    <w:rsid w:val="00942678"/>
    <w:rsid w:val="0095100B"/>
    <w:rsid w:val="009612A5"/>
    <w:rsid w:val="0096636B"/>
    <w:rsid w:val="00967E9B"/>
    <w:rsid w:val="009715A4"/>
    <w:rsid w:val="00973BC6"/>
    <w:rsid w:val="00974A9C"/>
    <w:rsid w:val="009910ED"/>
    <w:rsid w:val="00995FEF"/>
    <w:rsid w:val="00997D74"/>
    <w:rsid w:val="009A5316"/>
    <w:rsid w:val="009B5595"/>
    <w:rsid w:val="009E0804"/>
    <w:rsid w:val="009E0B3D"/>
    <w:rsid w:val="009E10F3"/>
    <w:rsid w:val="009E2900"/>
    <w:rsid w:val="009E337E"/>
    <w:rsid w:val="009E674B"/>
    <w:rsid w:val="009F2CCA"/>
    <w:rsid w:val="00A073D6"/>
    <w:rsid w:val="00A233EC"/>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859BD"/>
    <w:rsid w:val="00A86742"/>
    <w:rsid w:val="00A95185"/>
    <w:rsid w:val="00AB37F6"/>
    <w:rsid w:val="00AB6D55"/>
    <w:rsid w:val="00AF0D44"/>
    <w:rsid w:val="00B00700"/>
    <w:rsid w:val="00B05950"/>
    <w:rsid w:val="00B07F29"/>
    <w:rsid w:val="00B144C0"/>
    <w:rsid w:val="00B14524"/>
    <w:rsid w:val="00B17B1C"/>
    <w:rsid w:val="00B33D0E"/>
    <w:rsid w:val="00B34110"/>
    <w:rsid w:val="00B472BD"/>
    <w:rsid w:val="00B47988"/>
    <w:rsid w:val="00B479B9"/>
    <w:rsid w:val="00B56632"/>
    <w:rsid w:val="00B56ACB"/>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56067"/>
    <w:rsid w:val="00C67896"/>
    <w:rsid w:val="00C70E99"/>
    <w:rsid w:val="00C7555C"/>
    <w:rsid w:val="00C75E74"/>
    <w:rsid w:val="00C8080B"/>
    <w:rsid w:val="00C821E2"/>
    <w:rsid w:val="00C838A7"/>
    <w:rsid w:val="00C8749D"/>
    <w:rsid w:val="00CB0100"/>
    <w:rsid w:val="00CB03FE"/>
    <w:rsid w:val="00CB0BC7"/>
    <w:rsid w:val="00CD6A5F"/>
    <w:rsid w:val="00CD6ED6"/>
    <w:rsid w:val="00CE0FF3"/>
    <w:rsid w:val="00CE36FA"/>
    <w:rsid w:val="00CE4E44"/>
    <w:rsid w:val="00CE55DE"/>
    <w:rsid w:val="00CF0340"/>
    <w:rsid w:val="00CF7AF6"/>
    <w:rsid w:val="00CF7BB6"/>
    <w:rsid w:val="00D104A6"/>
    <w:rsid w:val="00D17ACD"/>
    <w:rsid w:val="00D200E1"/>
    <w:rsid w:val="00D20A9E"/>
    <w:rsid w:val="00D2333C"/>
    <w:rsid w:val="00D34226"/>
    <w:rsid w:val="00D40589"/>
    <w:rsid w:val="00D423DE"/>
    <w:rsid w:val="00D550AD"/>
    <w:rsid w:val="00D754EA"/>
    <w:rsid w:val="00D85E7C"/>
    <w:rsid w:val="00D87AB1"/>
    <w:rsid w:val="00D90966"/>
    <w:rsid w:val="00DA0548"/>
    <w:rsid w:val="00DA3014"/>
    <w:rsid w:val="00DA6497"/>
    <w:rsid w:val="00DB4540"/>
    <w:rsid w:val="00DB52CB"/>
    <w:rsid w:val="00DC34DC"/>
    <w:rsid w:val="00DC5713"/>
    <w:rsid w:val="00DD0650"/>
    <w:rsid w:val="00DD07D1"/>
    <w:rsid w:val="00DD5DA2"/>
    <w:rsid w:val="00DF1A15"/>
    <w:rsid w:val="00DF53FB"/>
    <w:rsid w:val="00E01C51"/>
    <w:rsid w:val="00E044B9"/>
    <w:rsid w:val="00E05785"/>
    <w:rsid w:val="00E060E3"/>
    <w:rsid w:val="00E116EB"/>
    <w:rsid w:val="00E24900"/>
    <w:rsid w:val="00E25625"/>
    <w:rsid w:val="00E43613"/>
    <w:rsid w:val="00E51D51"/>
    <w:rsid w:val="00E63E61"/>
    <w:rsid w:val="00E82C3A"/>
    <w:rsid w:val="00E90306"/>
    <w:rsid w:val="00E91EA9"/>
    <w:rsid w:val="00E92CBD"/>
    <w:rsid w:val="00EA4AF4"/>
    <w:rsid w:val="00EB774E"/>
    <w:rsid w:val="00ED3638"/>
    <w:rsid w:val="00ED49FA"/>
    <w:rsid w:val="00EE07D0"/>
    <w:rsid w:val="00EE0B20"/>
    <w:rsid w:val="00EF20AA"/>
    <w:rsid w:val="00F0544D"/>
    <w:rsid w:val="00F11DED"/>
    <w:rsid w:val="00F146B2"/>
    <w:rsid w:val="00F25AF3"/>
    <w:rsid w:val="00F406A2"/>
    <w:rsid w:val="00F42980"/>
    <w:rsid w:val="00F56978"/>
    <w:rsid w:val="00F679C1"/>
    <w:rsid w:val="00F70681"/>
    <w:rsid w:val="00F773A8"/>
    <w:rsid w:val="00F83852"/>
    <w:rsid w:val="00F85B6D"/>
    <w:rsid w:val="00F9683E"/>
    <w:rsid w:val="00FA760F"/>
    <w:rsid w:val="00FC6A8B"/>
    <w:rsid w:val="00FD20EB"/>
    <w:rsid w:val="00FD5F5D"/>
    <w:rsid w:val="00FE1B25"/>
    <w:rsid w:val="00FE1EEF"/>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22225D"/>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22225D"/>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ketchfab.com/3d-model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abbodmar@gmail.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abdullah-radwan/UAC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orbiter-forum.com/members/buck-rogers.1077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rbiter-forum.com/members/gattispilot.29/" TargetMode="External"/><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5</TotalTime>
  <Pages>12</Pages>
  <Words>2965</Words>
  <Characters>16902</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91</cp:revision>
  <dcterms:created xsi:type="dcterms:W3CDTF">2020-03-24T05:42:00Z</dcterms:created>
  <dcterms:modified xsi:type="dcterms:W3CDTF">2024-07-25T08:59:00Z</dcterms:modified>
</cp:coreProperties>
</file>